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aff3"/>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rPr>
          <w:ins w:id="0" w:author="Runhua Chen" w:date="2021-08-23T12:16:00Z"/>
        </w:rPr>
      </w:pPr>
      <w:ins w:id="1" w:author="Runhua Chen" w:date="2021-08-23T12:15:00Z">
        <w:r>
          <w:t xml:space="preserve">For extension of the existing RRC parameter </w:t>
        </w:r>
        <w:r w:rsidRPr="00101C13">
          <w:rPr>
            <w:i/>
          </w:rPr>
          <w:t>CSI-AssociatedReportConfigInfo</w:t>
        </w:r>
      </w:ins>
      <w:ins w:id="2" w:author="Runhua Chen" w:date="2021-08-23T12:23:00Z">
        <w:r w:rsidR="004F525A">
          <w:rPr>
            <w:i/>
          </w:rPr>
          <w:t xml:space="preserve"> </w:t>
        </w:r>
        <w:r w:rsidR="004F525A">
          <w:t>for the purpose of M-TRP beam reporting option 2,</w:t>
        </w:r>
      </w:ins>
      <w:ins w:id="3" w:author="Runhua Chen" w:date="2021-08-23T12:15:00Z">
        <w:r w:rsidRPr="00101C13">
          <w:t xml:space="preserve"> </w:t>
        </w:r>
      </w:ins>
    </w:p>
    <w:p w14:paraId="5A2035D2" w14:textId="1FEDAAE8" w:rsidR="00101C13" w:rsidRDefault="00101C13" w:rsidP="00101C13">
      <w:pPr>
        <w:pStyle w:val="0Maintext"/>
        <w:numPr>
          <w:ilvl w:val="1"/>
          <w:numId w:val="74"/>
        </w:numPr>
        <w:jc w:val="left"/>
      </w:pPr>
      <w:ins w:id="4" w:author="Runhua Chen" w:date="2021-08-23T12:16:00Z">
        <w:r>
          <w:t>Introduce a second ‘</w:t>
        </w:r>
        <w:r w:rsidRPr="00101C13">
          <w:rPr>
            <w:i/>
          </w:rPr>
          <w:t>resourceSet’</w:t>
        </w:r>
        <w:r>
          <w:t xml:space="preserve"> and a second corresponding ‘</w:t>
        </w:r>
        <w:r w:rsidRPr="00101C13">
          <w:rPr>
            <w:i/>
          </w:rPr>
          <w:t>qcl-info</w:t>
        </w:r>
        <w:r>
          <w:t xml:space="preserve">’ in </w:t>
        </w:r>
        <w:r w:rsidRPr="00101C13">
          <w:rPr>
            <w:i/>
          </w:rPr>
          <w:t>CSI-AssociatedReportConfigInfo</w:t>
        </w:r>
      </w:ins>
    </w:p>
    <w:p w14:paraId="4F170052" w14:textId="697786F1" w:rsidR="00313C81" w:rsidRDefault="00313C81" w:rsidP="00992367">
      <w:pPr>
        <w:pStyle w:val="0Maintext"/>
        <w:ind w:left="360"/>
      </w:pPr>
    </w:p>
    <w:p w14:paraId="02C08359" w14:textId="7889925B" w:rsidR="00385032" w:rsidRDefault="00101C13" w:rsidP="00B70896">
      <w:pPr>
        <w:pStyle w:val="0Maintext"/>
        <w:rPr>
          <w:ins w:id="5" w:author="Runhua Chen" w:date="2021-08-23T12:17:00Z"/>
        </w:rPr>
      </w:pPr>
      <w:ins w:id="6" w:author="Runhua Chen" w:date="2021-08-23T12:17:00Z">
        <w:r>
          <w:t xml:space="preserve">Support: Ericsson, Sony, </w:t>
        </w:r>
      </w:ins>
      <w:ins w:id="7" w:author="Runhua Chen" w:date="2021-08-23T12:23:00Z">
        <w:r w:rsidR="004F525A">
          <w:t>CATT</w:t>
        </w:r>
      </w:ins>
    </w:p>
    <w:p w14:paraId="6E3C660C" w14:textId="5DF255C0" w:rsidR="00101C13" w:rsidRDefault="00101C13" w:rsidP="00B70896">
      <w:pPr>
        <w:pStyle w:val="0Maintext"/>
        <w:rPr>
          <w:ins w:id="8" w:author="Runhua Chen" w:date="2021-08-23T12:17:00Z"/>
        </w:rPr>
      </w:pPr>
      <w:ins w:id="9" w:author="Runhua Chen" w:date="2021-08-23T12:17:00Z">
        <w:r>
          <w:t xml:space="preserve">No: </w:t>
        </w:r>
      </w:ins>
    </w:p>
    <w:p w14:paraId="7BC25C38" w14:textId="77777777" w:rsidR="00101C13" w:rsidRDefault="00101C13"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1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11" w:author="ZTE-Bo" w:date="2021-08-24T06:46:00Z"/>
                <w:rFonts w:eastAsiaTheme="minorEastAsia"/>
                <w:sz w:val="18"/>
                <w:szCs w:val="18"/>
                <w:lang w:eastAsia="zh-CN"/>
              </w:rPr>
            </w:pPr>
            <w:ins w:id="12" w:author="ZTE-Bo" w:date="2021-08-24T06:46:00Z">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13"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14" w:author="ZTE-Bo" w:date="2021-08-24T06:48:00Z"/>
                <w:rFonts w:eastAsiaTheme="minorEastAsia"/>
                <w:sz w:val="18"/>
                <w:szCs w:val="18"/>
                <w:lang w:eastAsia="zh-CN"/>
              </w:rPr>
            </w:pPr>
            <w:ins w:id="15" w:author="ZTE-Bo" w:date="2021-08-24T06:46:00Z">
              <w:r>
                <w:rPr>
                  <w:rFonts w:eastAsiaTheme="minorEastAsia"/>
                  <w:sz w:val="18"/>
                  <w:szCs w:val="18"/>
                  <w:lang w:eastAsia="zh-CN"/>
                </w:rPr>
                <w:t xml:space="preserve">For aperiodic resource setting, </w:t>
              </w:r>
            </w:ins>
            <w:ins w:id="16" w:author="ZTE-Bo" w:date="2021-08-24T06:48:00Z">
              <w:r>
                <w:rPr>
                  <w:rFonts w:eastAsiaTheme="minorEastAsia"/>
                  <w:sz w:val="18"/>
                  <w:szCs w:val="18"/>
                  <w:lang w:eastAsia="zh-CN"/>
                </w:rPr>
                <w:t xml:space="preserve">we are fine with main bullet, but </w:t>
              </w:r>
            </w:ins>
            <w:ins w:id="17" w:author="ZTE-Bo" w:date="2021-08-24T06:46:00Z">
              <w:r>
                <w:rPr>
                  <w:rFonts w:eastAsiaTheme="minorEastAsia"/>
                  <w:sz w:val="18"/>
                  <w:szCs w:val="18"/>
                  <w:lang w:eastAsia="zh-CN"/>
                </w:rPr>
                <w:t xml:space="preserve">the </w:t>
              </w:r>
            </w:ins>
            <w:ins w:id="18" w:author="ZTE-Bo" w:date="2021-08-24T06:49:00Z">
              <w:r>
                <w:rPr>
                  <w:rFonts w:eastAsiaTheme="minorEastAsia"/>
                  <w:sz w:val="18"/>
                  <w:szCs w:val="18"/>
                  <w:lang w:eastAsia="zh-CN"/>
                </w:rPr>
                <w:t>following can be considered as a</w:t>
              </w:r>
            </w:ins>
            <w:ins w:id="19" w:author="ZTE-Bo" w:date="2021-08-24T07:04:00Z">
              <w:r w:rsidR="00B342E7">
                <w:rPr>
                  <w:rFonts w:eastAsiaTheme="minorEastAsia"/>
                  <w:sz w:val="18"/>
                  <w:szCs w:val="18"/>
                  <w:lang w:eastAsia="zh-CN"/>
                </w:rPr>
                <w:t>nother</w:t>
              </w:r>
            </w:ins>
            <w:ins w:id="20" w:author="ZTE-Bo" w:date="2021-08-24T06:49:00Z">
              <w:r>
                <w:rPr>
                  <w:rFonts w:eastAsiaTheme="minorEastAsia"/>
                  <w:sz w:val="18"/>
                  <w:szCs w:val="18"/>
                  <w:lang w:eastAsia="zh-CN"/>
                </w:rPr>
                <w:t xml:space="preserve"> candidate solution.</w:t>
              </w:r>
            </w:ins>
          </w:p>
          <w:p w14:paraId="59D760B5" w14:textId="51FE9EF6" w:rsidR="009F04B3" w:rsidRPr="009F04B3" w:rsidRDefault="009F04B3">
            <w:pPr>
              <w:pStyle w:val="afe"/>
              <w:numPr>
                <w:ilvl w:val="0"/>
                <w:numId w:val="88"/>
              </w:numPr>
              <w:snapToGrid w:val="0"/>
              <w:spacing w:line="264" w:lineRule="auto"/>
              <w:rPr>
                <w:rFonts w:eastAsiaTheme="minorEastAsia"/>
                <w:sz w:val="18"/>
                <w:szCs w:val="18"/>
                <w:lang w:eastAsia="zh-CN"/>
                <w:rPrChange w:id="21" w:author="ZTE-Bo" w:date="2021-08-24T06:48:00Z">
                  <w:rPr>
                    <w:rFonts w:eastAsiaTheme="minorEastAsia"/>
                    <w:lang w:eastAsia="zh-CN"/>
                  </w:rPr>
                </w:rPrChange>
              </w:rPr>
              <w:pPrChange w:id="22" w:author="ZTE-Bo" w:date="2021-08-24T06:48:00Z">
                <w:pPr>
                  <w:snapToGrid w:val="0"/>
                  <w:spacing w:line="264" w:lineRule="auto"/>
                </w:pPr>
              </w:pPrChange>
            </w:pPr>
            <w:ins w:id="23" w:author="ZTE-Bo" w:date="2021-08-24T06:48:00Z">
              <w:r w:rsidRPr="009F04B3">
                <w:rPr>
                  <w:rFonts w:ascii="Times New Roman" w:eastAsiaTheme="minorEastAsia" w:hAnsi="Times New Roman" w:cs="Times New Roman"/>
                  <w:sz w:val="18"/>
                  <w:szCs w:val="18"/>
                  <w:lang w:eastAsia="zh-CN"/>
                  <w:rPrChange w:id="24" w:author="ZTE-Bo" w:date="2021-08-24T06:48:00Z">
                    <w:rPr>
                      <w:rFonts w:eastAsiaTheme="minorEastAsia"/>
                      <w:sz w:val="18"/>
                      <w:szCs w:val="18"/>
                      <w:lang w:eastAsia="zh-CN"/>
                    </w:rPr>
                  </w:rPrChange>
                </w:rPr>
                <w:t>I</w:t>
              </w:r>
            </w:ins>
            <w:ins w:id="25" w:author="ZTE-Bo" w:date="2021-08-24T06:47:00Z">
              <w:r w:rsidRPr="009F04B3">
                <w:rPr>
                  <w:rFonts w:ascii="Times New Roman" w:eastAsiaTheme="minorEastAsia" w:hAnsi="Times New Roman" w:cs="Times New Roman"/>
                  <w:sz w:val="18"/>
                  <w:szCs w:val="18"/>
                  <w:lang w:eastAsia="zh-CN"/>
                  <w:rPrChange w:id="26" w:author="ZTE-Bo" w:date="2021-08-24T06:48:00Z">
                    <w:rPr>
                      <w:rFonts w:eastAsiaTheme="minorEastAsia"/>
                      <w:lang w:eastAsia="zh-CN"/>
                    </w:rPr>
                  </w:rPrChange>
                </w:rPr>
                <w:t xml:space="preserve">ntroduce </w:t>
              </w:r>
            </w:ins>
            <w:ins w:id="27" w:author="ZTE-Bo" w:date="2021-08-24T06:46:00Z">
              <w:r w:rsidRPr="009F04B3">
                <w:rPr>
                  <w:rFonts w:ascii="Times New Roman" w:eastAsiaTheme="minorEastAsia" w:hAnsi="Times New Roman" w:cs="Times New Roman"/>
                  <w:sz w:val="18"/>
                  <w:szCs w:val="18"/>
                  <w:lang w:eastAsia="zh-CN"/>
                  <w:rPrChange w:id="28" w:author="ZTE-Bo" w:date="2021-08-24T06:48:00Z">
                    <w:rPr>
                      <w:rFonts w:eastAsiaTheme="minorEastAsia"/>
                      <w:lang w:eastAsia="zh-CN"/>
                    </w:rPr>
                  </w:rPrChange>
                </w:rPr>
                <w:t>a bitmap to indicate two candidates from multiple sets in a setting.</w:t>
              </w:r>
            </w:ins>
          </w:p>
        </w:tc>
      </w:tr>
      <w:tr w:rsidR="004D7022" w14:paraId="3DB5F136" w14:textId="77777777" w:rsidTr="00556037">
        <w:trPr>
          <w:ins w:id="29" w:author="Li Guo" w:date="2021-08-23T20:29:00Z"/>
        </w:trPr>
        <w:tc>
          <w:tcPr>
            <w:tcW w:w="1494" w:type="dxa"/>
          </w:tcPr>
          <w:p w14:paraId="5A6E63E0" w14:textId="5C2AAB3D" w:rsidR="004D7022" w:rsidRDefault="004D7022" w:rsidP="009F04B3">
            <w:pPr>
              <w:snapToGrid w:val="0"/>
              <w:spacing w:line="264" w:lineRule="auto"/>
              <w:rPr>
                <w:ins w:id="30" w:author="Li Guo" w:date="2021-08-23T20:29:00Z"/>
                <w:rFonts w:eastAsiaTheme="minorEastAsia"/>
                <w:sz w:val="18"/>
                <w:szCs w:val="18"/>
                <w:lang w:eastAsia="zh-CN"/>
              </w:rPr>
            </w:pPr>
            <w:ins w:id="3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32" w:author="Li Guo" w:date="2021-08-23T20:29:00Z"/>
                <w:rFonts w:eastAsiaTheme="minorEastAsia"/>
                <w:sz w:val="18"/>
                <w:szCs w:val="18"/>
                <w:lang w:eastAsia="zh-CN"/>
              </w:rPr>
            </w:pPr>
            <w:ins w:id="33" w:author="Li Guo" w:date="2021-08-23T20:34:00Z">
              <w:r>
                <w:rPr>
                  <w:rFonts w:eastAsiaTheme="minorEastAsia"/>
                  <w:sz w:val="18"/>
                  <w:szCs w:val="18"/>
                  <w:lang w:eastAsia="zh-CN"/>
                </w:rPr>
                <w:t>Support the proposal</w:t>
              </w:r>
            </w:ins>
          </w:p>
        </w:tc>
      </w:tr>
      <w:tr w:rsidR="004721A4" w14:paraId="72A45A1E" w14:textId="77777777" w:rsidTr="00556037">
        <w:trPr>
          <w:ins w:id="34" w:author="Yushu Zhang" w:date="2021-08-24T09:53:00Z"/>
        </w:trPr>
        <w:tc>
          <w:tcPr>
            <w:tcW w:w="1494" w:type="dxa"/>
          </w:tcPr>
          <w:p w14:paraId="6B70AA36" w14:textId="6F0F8F30" w:rsidR="004721A4" w:rsidRDefault="004721A4" w:rsidP="009F04B3">
            <w:pPr>
              <w:snapToGrid w:val="0"/>
              <w:spacing w:line="264" w:lineRule="auto"/>
              <w:rPr>
                <w:ins w:id="35" w:author="Yushu Zhang" w:date="2021-08-24T09:53:00Z"/>
                <w:rFonts w:eastAsiaTheme="minorEastAsia"/>
                <w:sz w:val="18"/>
                <w:szCs w:val="18"/>
                <w:lang w:eastAsia="zh-CN"/>
              </w:rPr>
            </w:pPr>
            <w:ins w:id="3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37" w:author="Yushu Zhang" w:date="2021-08-24T09:53:00Z"/>
                <w:rFonts w:eastAsiaTheme="minorEastAsia"/>
                <w:sz w:val="18"/>
                <w:szCs w:val="18"/>
                <w:lang w:eastAsia="zh-CN"/>
              </w:rPr>
            </w:pPr>
            <w:ins w:id="3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resourceSet” is configured only for NZP CSI-RS, not for SSB. Hence, we can leave this to RAN2.</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75BAA9B1" w:rsidR="00C217F8" w:rsidRDefault="00C217F8" w:rsidP="00C217F8">
      <w:pPr>
        <w:pStyle w:val="0Maintext"/>
        <w:numPr>
          <w:ilvl w:val="0"/>
          <w:numId w:val="75"/>
        </w:numPr>
        <w:jc w:val="left"/>
      </w:pPr>
      <w:r>
        <w:t>Supported by (</w:t>
      </w:r>
      <w:r w:rsidR="00FA44DC">
        <w:t>1</w:t>
      </w:r>
      <w:del w:id="39" w:author="Runhua Chen" w:date="2021-08-23T12:22:00Z">
        <w:r w:rsidR="00101C13" w:rsidDel="00767890">
          <w:delText>5</w:delText>
        </w:r>
      </w:del>
      <w:ins w:id="40" w:author="Runhua Chen" w:date="2021-08-23T12:22:00Z">
        <w:r w:rsidR="00767890">
          <w:t>7</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r>
        <w:rPr>
          <w:szCs w:val="20"/>
          <w:lang w:eastAsia="ko-KR"/>
        </w:rPr>
        <w:t>MotM</w:t>
      </w:r>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ins w:id="41" w:author="Runhua Chen" w:date="2021-08-23T12:22:00Z">
        <w:r w:rsidR="00767890">
          <w:rPr>
            <w:szCs w:val="20"/>
            <w:lang w:eastAsia="ko-KR"/>
          </w:rPr>
          <w:t>, Huawei/HiSilicon</w:t>
        </w:r>
      </w:ins>
      <w:ins w:id="42" w:author="ZTE-Bo" w:date="2021-08-24T06:50:00Z">
        <w:r w:rsidR="00425B61">
          <w:rPr>
            <w:szCs w:val="20"/>
            <w:lang w:eastAsia="ko-KR"/>
          </w:rPr>
          <w:t>, ZTE</w:t>
        </w:r>
      </w:ins>
      <w:ins w:id="43" w:author="Li Guo" w:date="2021-08-23T20:35:00Z">
        <w:r w:rsidR="00C27AFE">
          <w:rPr>
            <w:szCs w:val="20"/>
            <w:lang w:eastAsia="ko-KR"/>
          </w:rPr>
          <w:t>, OPPO</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143A8FBF" w:rsidR="00313C81" w:rsidRDefault="00C217F8" w:rsidP="00C217F8">
      <w:pPr>
        <w:pStyle w:val="0Maintext"/>
        <w:numPr>
          <w:ilvl w:val="0"/>
          <w:numId w:val="75"/>
        </w:numPr>
      </w:pPr>
      <w:r>
        <w:t>Supported by (</w:t>
      </w:r>
      <w:del w:id="44" w:author="Runhua Chen" w:date="2021-08-23T12:22:00Z">
        <w:r w:rsidR="00DE2F68" w:rsidDel="00767890">
          <w:delText>3</w:delText>
        </w:r>
      </w:del>
      <w:ins w:id="45" w:author="Runhua Chen" w:date="2021-08-23T12:22:00Z">
        <w:r w:rsidR="00767890">
          <w:t>1</w:t>
        </w:r>
      </w:ins>
      <w:r>
        <w:t xml:space="preserve">): </w:t>
      </w:r>
      <w:del w:id="46" w:author="Runhua Chen" w:date="2021-08-23T12:21:00Z">
        <w:r w:rsidDel="00767890">
          <w:delText>Huawei/HiSilicon</w:delText>
        </w:r>
      </w:del>
      <w:r w:rsidR="00FA44DC">
        <w:t xml:space="preserve">/Qualcomm </w:t>
      </w:r>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e"/>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e"/>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e"/>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e"/>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e"/>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e"/>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4618C7DF"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e"/>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e"/>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47" w:name="OLE_LINK1"/>
            <w:r w:rsidRPr="00F0228F">
              <w:rPr>
                <w:rFonts w:eastAsiaTheme="minorEastAsia"/>
                <w:sz w:val="18"/>
                <w:szCs w:val="18"/>
                <w:lang w:eastAsia="zh-CN"/>
              </w:rPr>
              <w:t>Option 1</w:t>
            </w:r>
            <w:bookmarkEnd w:id="47"/>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00CBCB1A"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offl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48" w:author="Runhua Chen" w:date="2021-08-23T12:22:00Z"/>
        </w:trPr>
        <w:tc>
          <w:tcPr>
            <w:tcW w:w="1494" w:type="dxa"/>
          </w:tcPr>
          <w:p w14:paraId="16F71E05" w14:textId="494F7F98" w:rsidR="00B002EC" w:rsidRDefault="00B002EC" w:rsidP="00425B61">
            <w:pPr>
              <w:snapToGrid w:val="0"/>
              <w:spacing w:line="264" w:lineRule="auto"/>
              <w:rPr>
                <w:ins w:id="49" w:author="Runhua Chen" w:date="2021-08-23T12:22:00Z"/>
                <w:rFonts w:eastAsia="Malgun Gothic"/>
                <w:lang w:eastAsia="ko-KR"/>
              </w:rPr>
            </w:pPr>
            <w:ins w:id="50"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1" w:author="Runhua Chen" w:date="2021-08-23T12:22:00Z"/>
                <w:rFonts w:eastAsia="Malgun Gothic"/>
                <w:lang w:eastAsia="ko-KR"/>
              </w:rPr>
            </w:pPr>
            <w:ins w:id="52"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3" w:author="ZTE-Bo" w:date="2021-08-24T06:50:00Z"/>
        </w:trPr>
        <w:tc>
          <w:tcPr>
            <w:tcW w:w="1494" w:type="dxa"/>
          </w:tcPr>
          <w:p w14:paraId="01D04219" w14:textId="0DB103C8" w:rsidR="00425B61" w:rsidRDefault="00425B61" w:rsidP="00425B61">
            <w:pPr>
              <w:snapToGrid w:val="0"/>
              <w:spacing w:line="264" w:lineRule="auto"/>
              <w:rPr>
                <w:ins w:id="54" w:author="ZTE-Bo" w:date="2021-08-24T06:50:00Z"/>
                <w:rFonts w:eastAsia="Malgun Gothic"/>
                <w:lang w:eastAsia="ko-KR"/>
              </w:rPr>
            </w:pPr>
            <w:ins w:id="55"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56" w:author="ZTE-Bo" w:date="2021-08-24T06:50:00Z"/>
                <w:rFonts w:eastAsia="Malgun Gothic"/>
                <w:lang w:eastAsia="ko-KR"/>
              </w:rPr>
            </w:pPr>
            <w:ins w:id="57" w:author="ZTE-Bo" w:date="2021-08-24T06:50:00Z">
              <w:r>
                <w:rPr>
                  <w:rFonts w:eastAsia="Malgun Gothic"/>
                  <w:lang w:eastAsia="ko-KR"/>
                </w:rPr>
                <w:t>Support FL’s</w:t>
              </w:r>
            </w:ins>
            <w:ins w:id="58" w:author="ZTE-Bo" w:date="2021-08-24T06:51:00Z">
              <w:r>
                <w:rPr>
                  <w:rFonts w:eastAsia="Malgun Gothic"/>
                  <w:lang w:eastAsia="ko-KR"/>
                </w:rPr>
                <w:t xml:space="preserve"> recommendation.</w:t>
              </w:r>
            </w:ins>
          </w:p>
        </w:tc>
      </w:tr>
      <w:tr w:rsidR="00C27AFE" w:rsidRPr="00F0228F" w14:paraId="5499E13D" w14:textId="77777777" w:rsidTr="00101C13">
        <w:trPr>
          <w:trHeight w:val="603"/>
          <w:ins w:id="59" w:author="Li Guo" w:date="2021-08-23T20:35:00Z"/>
        </w:trPr>
        <w:tc>
          <w:tcPr>
            <w:tcW w:w="1494" w:type="dxa"/>
          </w:tcPr>
          <w:p w14:paraId="786E2E0B" w14:textId="7878CA9A" w:rsidR="00C27AFE" w:rsidRDefault="00C27AFE" w:rsidP="00425B61">
            <w:pPr>
              <w:snapToGrid w:val="0"/>
              <w:spacing w:line="264" w:lineRule="auto"/>
              <w:rPr>
                <w:ins w:id="60" w:author="Li Guo" w:date="2021-08-23T20:35:00Z"/>
                <w:rFonts w:eastAsia="Malgun Gothic"/>
                <w:lang w:eastAsia="ko-KR"/>
              </w:rPr>
            </w:pPr>
            <w:ins w:id="61"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2" w:author="Li Guo" w:date="2021-08-23T20:35:00Z"/>
                <w:rFonts w:eastAsia="Malgun Gothic"/>
                <w:lang w:eastAsia="ko-KR"/>
              </w:rPr>
            </w:pPr>
            <w:ins w:id="63" w:author="Li Guo" w:date="2021-08-23T20:35:00Z">
              <w:r>
                <w:rPr>
                  <w:rFonts w:eastAsia="Malgun Gothic"/>
                  <w:lang w:eastAsia="ko-KR"/>
                </w:rPr>
                <w:t xml:space="preserve">We support version A and </w:t>
              </w:r>
            </w:ins>
            <w:ins w:id="64" w:author="Li Guo" w:date="2021-08-23T20:36:00Z">
              <w:r>
                <w:rPr>
                  <w:rFonts w:eastAsia="Malgun Gothic"/>
                  <w:lang w:eastAsia="ko-KR"/>
                </w:rPr>
                <w:t>FL’s recommentdation.</w:t>
              </w:r>
            </w:ins>
          </w:p>
        </w:tc>
      </w:tr>
      <w:tr w:rsidR="004721A4" w:rsidRPr="00F0228F" w14:paraId="55DC3636" w14:textId="77777777" w:rsidTr="00101C13">
        <w:trPr>
          <w:trHeight w:val="603"/>
          <w:ins w:id="65" w:author="Yushu Zhang" w:date="2021-08-24T09:55:00Z"/>
        </w:trPr>
        <w:tc>
          <w:tcPr>
            <w:tcW w:w="1494" w:type="dxa"/>
          </w:tcPr>
          <w:p w14:paraId="172E1E27" w14:textId="7B40B8E4" w:rsidR="004721A4" w:rsidRDefault="004721A4" w:rsidP="00425B61">
            <w:pPr>
              <w:snapToGrid w:val="0"/>
              <w:spacing w:line="264" w:lineRule="auto"/>
              <w:rPr>
                <w:ins w:id="66" w:author="Yushu Zhang" w:date="2021-08-24T09:55:00Z"/>
                <w:rFonts w:eastAsia="Malgun Gothic"/>
                <w:lang w:eastAsia="ko-KR"/>
              </w:rPr>
            </w:pPr>
            <w:ins w:id="67"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68" w:author="Yushu Zhang" w:date="2021-08-24T09:55:00Z"/>
                <w:rFonts w:eastAsia="Malgun Gothic"/>
                <w:lang w:eastAsia="ko-KR"/>
              </w:rPr>
            </w:pPr>
            <w:ins w:id="69" w:author="Yushu Zhang" w:date="2021-08-24T09:55:00Z">
              <w:r>
                <w:rPr>
                  <w:rFonts w:eastAsia="Malgun Gothic"/>
                  <w:lang w:eastAsia="ko-KR"/>
                </w:rPr>
                <w:t>Support version A</w:t>
              </w:r>
            </w:ins>
          </w:p>
        </w:tc>
      </w:tr>
      <w:tr w:rsidR="00A0253E" w:rsidRPr="00F0228F" w14:paraId="27487C6C" w14:textId="77777777" w:rsidTr="00101C13">
        <w:trPr>
          <w:trHeight w:val="603"/>
          <w:ins w:id="70" w:author="Wei Wei1 Ling" w:date="2021-08-24T10:31:00Z"/>
        </w:trPr>
        <w:tc>
          <w:tcPr>
            <w:tcW w:w="1494" w:type="dxa"/>
          </w:tcPr>
          <w:p w14:paraId="37B87E26" w14:textId="2D63CCB4" w:rsidR="00A0253E" w:rsidRPr="00A0253E" w:rsidRDefault="00A0253E" w:rsidP="00425B61">
            <w:pPr>
              <w:snapToGrid w:val="0"/>
              <w:spacing w:line="264" w:lineRule="auto"/>
              <w:rPr>
                <w:ins w:id="71" w:author="Wei Wei1 Ling" w:date="2021-08-24T10:31:00Z"/>
                <w:rFonts w:eastAsiaTheme="minorEastAsia"/>
                <w:lang w:eastAsia="zh-CN"/>
                <w:rPrChange w:id="72" w:author="Wei Wei1 Ling" w:date="2021-08-24T10:31:00Z">
                  <w:rPr>
                    <w:ins w:id="73" w:author="Wei Wei1 Ling" w:date="2021-08-24T10:31:00Z"/>
                    <w:rFonts w:eastAsia="Malgun Gothic"/>
                    <w:lang w:eastAsia="ko-KR"/>
                  </w:rPr>
                </w:rPrChange>
              </w:rPr>
            </w:pPr>
            <w:ins w:id="74" w:author="Wei Wei1 Ling" w:date="2021-08-24T10:31:00Z">
              <w:r>
                <w:rPr>
                  <w:rFonts w:eastAsiaTheme="minorEastAsia" w:hint="eastAsia"/>
                  <w:lang w:eastAsia="zh-CN"/>
                </w:rPr>
                <w:t>L</w:t>
              </w:r>
              <w:r>
                <w:rPr>
                  <w:rFonts w:eastAsiaTheme="minorEastAsia"/>
                  <w:lang w:eastAsia="zh-CN"/>
                </w:rPr>
                <w:t>enovo/Mot</w:t>
              </w:r>
            </w:ins>
            <w:ins w:id="75" w:author="Wei Wei1 Ling" w:date="2021-08-24T10:32:00Z">
              <w:r>
                <w:rPr>
                  <w:rFonts w:eastAsiaTheme="minorEastAsia"/>
                  <w:lang w:eastAsia="zh-CN"/>
                </w:rPr>
                <w:t>M</w:t>
              </w:r>
            </w:ins>
          </w:p>
        </w:tc>
        <w:tc>
          <w:tcPr>
            <w:tcW w:w="8144" w:type="dxa"/>
          </w:tcPr>
          <w:p w14:paraId="3BCC4A3B" w14:textId="4C3D79B2" w:rsidR="00A0253E" w:rsidRPr="00A0253E" w:rsidRDefault="00A0253E" w:rsidP="00425B61">
            <w:pPr>
              <w:snapToGrid w:val="0"/>
              <w:spacing w:line="264" w:lineRule="auto"/>
              <w:jc w:val="both"/>
              <w:rPr>
                <w:ins w:id="76" w:author="Wei Wei1 Ling" w:date="2021-08-24T10:31:00Z"/>
                <w:rFonts w:eastAsiaTheme="minorEastAsia"/>
                <w:lang w:eastAsia="zh-CN"/>
                <w:rPrChange w:id="77" w:author="Wei Wei1 Ling" w:date="2021-08-24T10:32:00Z">
                  <w:rPr>
                    <w:ins w:id="78" w:author="Wei Wei1 Ling" w:date="2021-08-24T10:31:00Z"/>
                    <w:rFonts w:eastAsia="Malgun Gothic"/>
                    <w:lang w:eastAsia="ko-KR"/>
                  </w:rPr>
                </w:rPrChange>
              </w:rPr>
            </w:pPr>
            <w:ins w:id="79" w:author="Wei Wei1 Ling" w:date="2021-08-24T10:32:00Z">
              <w:r>
                <w:rPr>
                  <w:rFonts w:eastAsiaTheme="minorEastAsia" w:hint="eastAsia"/>
                  <w:lang w:eastAsia="zh-CN"/>
                </w:rPr>
                <w:t>S</w:t>
              </w:r>
              <w:r>
                <w:rPr>
                  <w:rFonts w:eastAsiaTheme="minorEastAsia"/>
                  <w:lang w:eastAsia="zh-CN"/>
                </w:rPr>
                <w:t>upport version A.</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ins w:id="80" w:author="ZTE-Bo" w:date="2021-08-24T06:52:00Z">
        <w:r w:rsidR="00425B61">
          <w:rPr>
            <w:szCs w:val="20"/>
            <w:lang w:val="en-US"/>
          </w:rPr>
          <w:t>, ZTE</w:t>
        </w:r>
      </w:ins>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ins w:id="81" w:author="ZTE-Bo" w:date="2021-08-24T06:52:00Z">
        <w:r w:rsidR="00425B61">
          <w:t>ZTE</w:t>
        </w:r>
      </w:ins>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ins w:id="82" w:author="ZTE-Bo" w:date="2021-08-24T06:52:00Z">
        <w:r w:rsidR="00425B61">
          <w:t>, ZTE</w:t>
        </w:r>
      </w:ins>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MotM</w:t>
      </w:r>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3"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4" w:author="ZTE-Bo" w:date="2021-08-23T13:22:00Z"/>
                <w:rFonts w:eastAsiaTheme="minorEastAsia"/>
                <w:sz w:val="18"/>
                <w:szCs w:val="18"/>
                <w:lang w:eastAsia="zh-CN"/>
              </w:rPr>
            </w:pPr>
            <w:ins w:id="85" w:author="ZTE-Bo" w:date="2021-08-23T13:20:00Z">
              <w:r>
                <w:rPr>
                  <w:rFonts w:eastAsiaTheme="minorEastAsia"/>
                  <w:sz w:val="18"/>
                  <w:szCs w:val="18"/>
                  <w:lang w:eastAsia="zh-CN"/>
                </w:rPr>
                <w:t>From our perspective, we think that UE capability reporting is a candidate solution, but if</w:t>
              </w:r>
            </w:ins>
            <w:ins w:id="86"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87"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88"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89" w:author="ZTE-Bo" w:date="2021-08-23T13:22:00Z">
              <w:r w:rsidDel="00920EF0">
                <w:delText xml:space="preserve">(e.g., </w:delText>
              </w:r>
            </w:del>
            <w:r>
              <w:t>within group based reporting option 2</w:t>
            </w:r>
            <w:del w:id="90"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1" w:author="Yushu Zhang" w:date="2021-08-24T09:56:00Z"/>
        </w:trPr>
        <w:tc>
          <w:tcPr>
            <w:tcW w:w="1494" w:type="dxa"/>
          </w:tcPr>
          <w:p w14:paraId="57B230AB" w14:textId="0F6A945F" w:rsidR="004721A4" w:rsidRDefault="004721A4" w:rsidP="00425B61">
            <w:pPr>
              <w:snapToGrid w:val="0"/>
              <w:spacing w:line="264" w:lineRule="auto"/>
              <w:rPr>
                <w:ins w:id="92" w:author="Yushu Zhang" w:date="2021-08-24T09:56:00Z"/>
                <w:rFonts w:eastAsiaTheme="minorEastAsia"/>
                <w:sz w:val="18"/>
                <w:szCs w:val="18"/>
                <w:lang w:eastAsia="zh-CN"/>
              </w:rPr>
            </w:pPr>
            <w:ins w:id="93"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4" w:author="Yushu Zhang" w:date="2021-08-24T09:56:00Z"/>
                <w:rFonts w:eastAsiaTheme="minorEastAsia"/>
                <w:sz w:val="18"/>
                <w:szCs w:val="18"/>
                <w:lang w:eastAsia="zh-CN"/>
              </w:rPr>
            </w:pPr>
            <w:ins w:id="95" w:author="Yushu Zhang" w:date="2021-08-24T09:56:00Z">
              <w:r>
                <w:rPr>
                  <w:rFonts w:eastAsiaTheme="minorEastAsia"/>
                  <w:sz w:val="18"/>
                  <w:szCs w:val="18"/>
                  <w:lang w:eastAsia="zh-CN"/>
                </w:rPr>
                <w:t>Support the proposal</w:t>
              </w:r>
            </w:ins>
          </w:p>
        </w:tc>
      </w:tr>
      <w:tr w:rsidR="00A0253E" w14:paraId="2235570B" w14:textId="77777777" w:rsidTr="00B3311A">
        <w:trPr>
          <w:ins w:id="96" w:author="Wei Wei1 Ling" w:date="2021-08-24T10:32:00Z"/>
        </w:trPr>
        <w:tc>
          <w:tcPr>
            <w:tcW w:w="1494" w:type="dxa"/>
          </w:tcPr>
          <w:p w14:paraId="237DBB31" w14:textId="6DAB5334" w:rsidR="00A0253E" w:rsidRDefault="00A0253E" w:rsidP="00425B61">
            <w:pPr>
              <w:snapToGrid w:val="0"/>
              <w:spacing w:line="264" w:lineRule="auto"/>
              <w:rPr>
                <w:ins w:id="97" w:author="Wei Wei1 Ling" w:date="2021-08-24T10:32:00Z"/>
                <w:rFonts w:eastAsiaTheme="minorEastAsia"/>
                <w:sz w:val="18"/>
                <w:szCs w:val="18"/>
                <w:lang w:eastAsia="zh-CN"/>
              </w:rPr>
            </w:pPr>
            <w:ins w:id="98"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99" w:author="Wei Wei1 Ling" w:date="2021-08-24T10:32:00Z"/>
                <w:rFonts w:eastAsiaTheme="minorEastAsia"/>
                <w:sz w:val="18"/>
                <w:szCs w:val="18"/>
                <w:lang w:eastAsia="zh-CN"/>
              </w:rPr>
            </w:pPr>
            <w:ins w:id="100"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del w:id="101"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del w:id="102"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e"/>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lastRenderedPageBreak/>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3" w:author="ZTE-Bo" w:date="2021-08-24T06:54:00Z"/>
        </w:trPr>
        <w:tc>
          <w:tcPr>
            <w:tcW w:w="1494" w:type="dxa"/>
          </w:tcPr>
          <w:p w14:paraId="3E6EE829" w14:textId="35DAA4DE" w:rsidR="009011B0" w:rsidRDefault="009011B0" w:rsidP="009011B0">
            <w:pPr>
              <w:snapToGrid w:val="0"/>
              <w:spacing w:line="264" w:lineRule="auto"/>
              <w:rPr>
                <w:ins w:id="104" w:author="ZTE-Bo" w:date="2021-08-24T06:54:00Z"/>
                <w:rFonts w:eastAsia="Malgun Gothic"/>
                <w:sz w:val="18"/>
                <w:szCs w:val="18"/>
                <w:lang w:eastAsia="ko-KR"/>
              </w:rPr>
            </w:pPr>
            <w:ins w:id="105"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06" w:author="ZTE-Bo" w:date="2021-08-24T06:54:00Z"/>
                <w:rFonts w:eastAsia="Malgun Gothic"/>
                <w:sz w:val="18"/>
                <w:szCs w:val="18"/>
                <w:lang w:eastAsia="ko-KR"/>
              </w:rPr>
            </w:pPr>
            <w:ins w:id="107"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08" w:author="Yushu Zhang" w:date="2021-08-24T09:56:00Z"/>
        </w:trPr>
        <w:tc>
          <w:tcPr>
            <w:tcW w:w="1494" w:type="dxa"/>
          </w:tcPr>
          <w:p w14:paraId="2B221EA5" w14:textId="4FC792F7" w:rsidR="004721A4" w:rsidRDefault="004721A4" w:rsidP="009011B0">
            <w:pPr>
              <w:snapToGrid w:val="0"/>
              <w:spacing w:line="264" w:lineRule="auto"/>
              <w:rPr>
                <w:ins w:id="109" w:author="Yushu Zhang" w:date="2021-08-24T09:56:00Z"/>
                <w:rFonts w:eastAsia="Malgun Gothic"/>
                <w:sz w:val="18"/>
                <w:szCs w:val="18"/>
                <w:lang w:eastAsia="ko-KR"/>
              </w:rPr>
            </w:pPr>
            <w:ins w:id="110"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1" w:author="Yushu Zhang" w:date="2021-08-24T09:56:00Z"/>
                <w:rFonts w:eastAsia="Malgun Gothic"/>
                <w:sz w:val="18"/>
                <w:szCs w:val="18"/>
                <w:lang w:eastAsia="ko-KR"/>
              </w:rPr>
            </w:pPr>
            <w:ins w:id="112" w:author="Yushu Zhang" w:date="2021-08-24T09:56:00Z">
              <w:r>
                <w:rPr>
                  <w:rFonts w:eastAsia="Malgun Gothic"/>
                  <w:sz w:val="18"/>
                  <w:szCs w:val="18"/>
                  <w:lang w:eastAsia="ko-KR"/>
                </w:rPr>
                <w:t>Although we do not think enhancement is needed, but we are fine to make the decision later</w:t>
              </w:r>
            </w:ins>
            <w:ins w:id="113" w:author="Yushu Zhang" w:date="2021-08-24T09:57:00Z">
              <w:r>
                <w:rPr>
                  <w:rFonts w:eastAsia="Malgun Gothic"/>
                  <w:sz w:val="18"/>
                  <w:szCs w:val="18"/>
                  <w:lang w:eastAsia="ko-KR"/>
                </w:rPr>
                <w:t xml:space="preserve"> as proposed</w:t>
              </w:r>
            </w:ins>
            <w:ins w:id="114" w:author="Yushu Zhang" w:date="2021-08-24T09:56:00Z">
              <w:r>
                <w:rPr>
                  <w:rFonts w:eastAsia="Malgun Gothic"/>
                  <w:sz w:val="18"/>
                  <w:szCs w:val="18"/>
                  <w:lang w:eastAsia="ko-KR"/>
                </w:rPr>
                <w:t>.</w:t>
              </w:r>
            </w:ins>
          </w:p>
        </w:tc>
      </w:tr>
      <w:tr w:rsidR="00A0253E" w14:paraId="023A23AC" w14:textId="77777777" w:rsidTr="00A11495">
        <w:trPr>
          <w:ins w:id="115" w:author="Wei Wei1 Ling" w:date="2021-08-24T10:38:00Z"/>
        </w:trPr>
        <w:tc>
          <w:tcPr>
            <w:tcW w:w="1494" w:type="dxa"/>
          </w:tcPr>
          <w:p w14:paraId="3433BB2B" w14:textId="7442EAA5" w:rsidR="00A0253E" w:rsidRDefault="00A0253E" w:rsidP="00A0253E">
            <w:pPr>
              <w:snapToGrid w:val="0"/>
              <w:spacing w:line="264" w:lineRule="auto"/>
              <w:rPr>
                <w:ins w:id="116" w:author="Wei Wei1 Ling" w:date="2021-08-24T10:38:00Z"/>
                <w:rFonts w:eastAsia="Malgun Gothic"/>
                <w:sz w:val="18"/>
                <w:szCs w:val="18"/>
                <w:lang w:eastAsia="ko-KR"/>
              </w:rPr>
            </w:pPr>
            <w:ins w:id="117"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118" w:author="Wei Wei1 Ling" w:date="2021-08-24T10:38:00Z"/>
                <w:rFonts w:eastAsia="Malgun Gothic"/>
                <w:sz w:val="18"/>
                <w:szCs w:val="18"/>
                <w:lang w:eastAsia="ko-KR"/>
              </w:rPr>
            </w:pPr>
            <w:ins w:id="119"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36F893A0"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3)</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r w:rsidR="0006766A">
        <w:rPr>
          <w:rFonts w:ascii="Times New Roman" w:hAnsi="Times New Roman" w:cs="Times New Roman"/>
          <w:sz w:val="20"/>
          <w:szCs w:val="20"/>
          <w:lang w:val="en-US"/>
        </w:rPr>
        <w:t xml:space="preserve"> CATT</w:t>
      </w:r>
    </w:p>
    <w:p w14:paraId="32B148E2" w14:textId="29A841FF"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79443F9B"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lastRenderedPageBreak/>
        <w:t>Supported by</w:t>
      </w:r>
      <w:r w:rsidR="006B1880">
        <w:rPr>
          <w:rFonts w:ascii="Times New Roman" w:hAnsi="Times New Roman" w:cs="Times New Roman"/>
          <w:sz w:val="20"/>
          <w:szCs w:val="20"/>
          <w:lang w:val="en-US"/>
        </w:rPr>
        <w:t xml:space="preserve"> (16)</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rPr>
          <w:ins w:id="120" w:author="ZTE-Bo" w:date="2021-08-24T06:55:00Z"/>
        </w:trPr>
        <w:tc>
          <w:tcPr>
            <w:tcW w:w="1494" w:type="dxa"/>
          </w:tcPr>
          <w:p w14:paraId="4DD3DBBD" w14:textId="7BE44CD3" w:rsidR="009011B0" w:rsidRDefault="009011B0" w:rsidP="009011B0">
            <w:pPr>
              <w:snapToGrid w:val="0"/>
              <w:spacing w:line="264" w:lineRule="auto"/>
              <w:jc w:val="center"/>
              <w:rPr>
                <w:ins w:id="121" w:author="ZTE-Bo" w:date="2021-08-24T06:55:00Z"/>
                <w:rFonts w:eastAsiaTheme="minorEastAsia"/>
                <w:sz w:val="18"/>
                <w:szCs w:val="18"/>
                <w:lang w:eastAsia="zh-CN"/>
              </w:rPr>
            </w:pPr>
            <w:ins w:id="122" w:author="ZTE-Bo" w:date="2021-08-24T06:55:00Z">
              <w:r>
                <w:rPr>
                  <w:rFonts w:eastAsiaTheme="minorEastAsia"/>
                  <w:sz w:val="18"/>
                  <w:szCs w:val="18"/>
                  <w:lang w:eastAsia="zh-CN"/>
                </w:rPr>
                <w:t>ZTE</w:t>
              </w:r>
            </w:ins>
          </w:p>
        </w:tc>
        <w:tc>
          <w:tcPr>
            <w:tcW w:w="8144" w:type="dxa"/>
          </w:tcPr>
          <w:p w14:paraId="53A1B654" w14:textId="00644726" w:rsidR="009011B0" w:rsidRDefault="009011B0" w:rsidP="009011B0">
            <w:pPr>
              <w:snapToGrid w:val="0"/>
              <w:spacing w:line="264" w:lineRule="auto"/>
              <w:rPr>
                <w:ins w:id="123" w:author="ZTE-Bo" w:date="2021-08-24T06:55:00Z"/>
                <w:rFonts w:eastAsiaTheme="minorEastAsia"/>
                <w:sz w:val="18"/>
                <w:szCs w:val="18"/>
                <w:lang w:eastAsia="zh-CN"/>
              </w:rPr>
            </w:pPr>
            <w:ins w:id="124" w:author="ZTE-Bo" w:date="2021-08-24T06:55:00Z">
              <w:r>
                <w:rPr>
                  <w:rFonts w:eastAsiaTheme="minorEastAsia"/>
                  <w:sz w:val="18"/>
                  <w:szCs w:val="18"/>
                  <w:lang w:eastAsia="zh-CN"/>
                </w:rPr>
                <w:t>Support FL proposal</w:t>
              </w:r>
            </w:ins>
          </w:p>
        </w:tc>
      </w:tr>
      <w:tr w:rsidR="004721A4" w14:paraId="74C9B4AA" w14:textId="77777777" w:rsidTr="00711424">
        <w:trPr>
          <w:ins w:id="125" w:author="Yushu Zhang" w:date="2021-08-24T09:57:00Z"/>
        </w:trPr>
        <w:tc>
          <w:tcPr>
            <w:tcW w:w="1494" w:type="dxa"/>
          </w:tcPr>
          <w:p w14:paraId="3E1E6424" w14:textId="01AAE322" w:rsidR="004721A4" w:rsidRDefault="004721A4" w:rsidP="009011B0">
            <w:pPr>
              <w:snapToGrid w:val="0"/>
              <w:spacing w:line="264" w:lineRule="auto"/>
              <w:jc w:val="center"/>
              <w:rPr>
                <w:ins w:id="126" w:author="Yushu Zhang" w:date="2021-08-24T09:57:00Z"/>
                <w:rFonts w:eastAsiaTheme="minorEastAsia"/>
                <w:sz w:val="18"/>
                <w:szCs w:val="18"/>
                <w:lang w:eastAsia="zh-CN"/>
              </w:rPr>
            </w:pPr>
            <w:ins w:id="127" w:author="Yushu Zhang" w:date="2021-08-24T09:57:00Z">
              <w:r>
                <w:rPr>
                  <w:rFonts w:eastAsiaTheme="minorEastAsia"/>
                  <w:sz w:val="18"/>
                  <w:szCs w:val="18"/>
                  <w:lang w:eastAsia="zh-CN"/>
                </w:rPr>
                <w:t>Apple</w:t>
              </w:r>
            </w:ins>
          </w:p>
        </w:tc>
        <w:tc>
          <w:tcPr>
            <w:tcW w:w="8144" w:type="dxa"/>
          </w:tcPr>
          <w:p w14:paraId="2EF47F70" w14:textId="5C29D894" w:rsidR="004721A4" w:rsidRDefault="004721A4" w:rsidP="009011B0">
            <w:pPr>
              <w:snapToGrid w:val="0"/>
              <w:spacing w:line="264" w:lineRule="auto"/>
              <w:rPr>
                <w:ins w:id="128" w:author="Yushu Zhang" w:date="2021-08-24T09:57:00Z"/>
                <w:rFonts w:eastAsiaTheme="minorEastAsia"/>
                <w:sz w:val="18"/>
                <w:szCs w:val="18"/>
                <w:lang w:eastAsia="zh-CN"/>
              </w:rPr>
            </w:pPr>
            <w:ins w:id="129" w:author="Yushu Zhang" w:date="2021-08-24T09:57:00Z">
              <w:r>
                <w:rPr>
                  <w:rFonts w:eastAsiaTheme="minorEastAsia"/>
                  <w:sz w:val="18"/>
                  <w:szCs w:val="18"/>
                  <w:lang w:eastAsia="zh-CN"/>
                </w:rPr>
                <w:t>We still have concern from performance benefit perspective</w:t>
              </w:r>
            </w:ins>
            <w:ins w:id="130" w:author="Yushu Zhang" w:date="2021-08-24T09:58:00Z">
              <w:r>
                <w:rPr>
                  <w:rFonts w:eastAsiaTheme="minorEastAsia"/>
                  <w:sz w:val="18"/>
                  <w:szCs w:val="18"/>
                  <w:lang w:eastAsia="zh-CN"/>
                </w:rPr>
                <w:t>. In addition, there are 2 meetings left, it may not be good to add a new metric.</w:t>
              </w:r>
            </w:ins>
            <w:ins w:id="131" w:author="Yushu Zhang" w:date="2021-08-24T09:57:00Z">
              <w:r>
                <w:rPr>
                  <w:rFonts w:eastAsiaTheme="minorEastAsia"/>
                  <w:sz w:val="18"/>
                  <w:szCs w:val="18"/>
                  <w:lang w:eastAsia="zh-CN"/>
                </w:rPr>
                <w:t xml:space="preserve"> </w:t>
              </w:r>
            </w:ins>
          </w:p>
        </w:tc>
      </w:tr>
      <w:tr w:rsidR="00A0253E" w14:paraId="7774783D" w14:textId="77777777" w:rsidTr="00711424">
        <w:trPr>
          <w:ins w:id="132" w:author="Wei Wei1 Ling" w:date="2021-08-24T10:39:00Z"/>
        </w:trPr>
        <w:tc>
          <w:tcPr>
            <w:tcW w:w="1494" w:type="dxa"/>
          </w:tcPr>
          <w:p w14:paraId="3F006E0C" w14:textId="3454031E" w:rsidR="00A0253E" w:rsidRDefault="00A0253E" w:rsidP="009011B0">
            <w:pPr>
              <w:snapToGrid w:val="0"/>
              <w:spacing w:line="264" w:lineRule="auto"/>
              <w:jc w:val="center"/>
              <w:rPr>
                <w:ins w:id="133" w:author="Wei Wei1 Ling" w:date="2021-08-24T10:39:00Z"/>
                <w:rFonts w:eastAsiaTheme="minorEastAsia"/>
                <w:sz w:val="18"/>
                <w:szCs w:val="18"/>
                <w:lang w:eastAsia="zh-CN"/>
              </w:rPr>
            </w:pPr>
            <w:ins w:id="134" w:author="Wei Wei1 Ling" w:date="2021-08-24T10:39: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0E8AA1F9" w14:textId="1B4551DA" w:rsidR="00A0253E" w:rsidRDefault="00A0253E" w:rsidP="009011B0">
            <w:pPr>
              <w:snapToGrid w:val="0"/>
              <w:spacing w:line="264" w:lineRule="auto"/>
              <w:rPr>
                <w:ins w:id="135" w:author="Wei Wei1 Ling" w:date="2021-08-24T10:39:00Z"/>
                <w:rFonts w:eastAsiaTheme="minorEastAsia"/>
                <w:sz w:val="18"/>
                <w:szCs w:val="18"/>
                <w:lang w:eastAsia="zh-CN"/>
              </w:rPr>
            </w:pPr>
            <w:ins w:id="136" w:author="Wei Wei1 Ling" w:date="2021-08-24T10:39:00Z">
              <w:r>
                <w:rPr>
                  <w:rFonts w:eastAsiaTheme="minorEastAsia" w:hint="eastAsia"/>
                  <w:sz w:val="18"/>
                  <w:szCs w:val="18"/>
                  <w:lang w:eastAsia="zh-CN"/>
                </w:rPr>
                <w:t>S</w:t>
              </w:r>
              <w:r>
                <w:rPr>
                  <w:rFonts w:eastAsiaTheme="minorEastAsia"/>
                  <w:sz w:val="18"/>
                  <w:szCs w:val="18"/>
                  <w:lang w:eastAsia="zh-CN"/>
                </w:rPr>
                <w:t xml:space="preserve">upport </w:t>
              </w:r>
            </w:ins>
            <w:ins w:id="137" w:author="Wei Wei1 Ling" w:date="2021-08-24T10:55:00Z">
              <w:r w:rsidR="00492A34">
                <w:rPr>
                  <w:rFonts w:eastAsiaTheme="minorEastAsia"/>
                  <w:sz w:val="18"/>
                  <w:szCs w:val="18"/>
                  <w:lang w:eastAsia="zh-CN"/>
                </w:rPr>
                <w:t>L1-SINR</w:t>
              </w:r>
            </w:ins>
            <w:ins w:id="138" w:author="Wei Wei1 Ling" w:date="2021-08-24T10:39:00Z">
              <w:r>
                <w:rPr>
                  <w:rFonts w:eastAsiaTheme="minorEastAsia"/>
                  <w:sz w:val="18"/>
                  <w:szCs w:val="18"/>
                  <w:lang w:eastAsia="zh-CN"/>
                </w:rPr>
                <w:t>.</w:t>
              </w:r>
            </w:ins>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lastRenderedPageBreak/>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afe"/>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e"/>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lastRenderedPageBreak/>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lastRenderedPageBreak/>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lastRenderedPageBreak/>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xml:space="preserve">, </w:t>
            </w:r>
            <w:r w:rsidR="00D62978" w:rsidRPr="00D62978">
              <w:rPr>
                <w:sz w:val="16"/>
                <w:szCs w:val="16"/>
              </w:rPr>
              <w:lastRenderedPageBreak/>
              <w:t>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lastRenderedPageBreak/>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lastRenderedPageBreak/>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08BA0AF8" w:rsidR="00E672C9" w:rsidRPr="00E672C9" w:rsidRDefault="00E672C9" w:rsidP="00E672C9">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MotM, Huawei/HiSilicon, OPPO,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afe"/>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lastRenderedPageBreak/>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Based on majority company views, adeed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39" w:author="ZTE-Bo" w:date="2021-08-24T06:56:00Z"/>
        </w:trPr>
        <w:tc>
          <w:tcPr>
            <w:tcW w:w="1494" w:type="dxa"/>
          </w:tcPr>
          <w:p w14:paraId="77C85368" w14:textId="3A2B1585" w:rsidR="009011B0" w:rsidRDefault="009011B0" w:rsidP="009011B0">
            <w:pPr>
              <w:snapToGrid w:val="0"/>
              <w:spacing w:line="264" w:lineRule="auto"/>
              <w:rPr>
                <w:ins w:id="140" w:author="ZTE-Bo" w:date="2021-08-24T06:56:00Z"/>
                <w:rFonts w:eastAsiaTheme="minorEastAsia"/>
                <w:sz w:val="18"/>
                <w:lang w:eastAsia="zh-CN"/>
              </w:rPr>
            </w:pPr>
            <w:ins w:id="141" w:author="ZTE-Bo" w:date="2021-08-24T06:56:00Z">
              <w:r w:rsidRPr="0051474A">
                <w:rPr>
                  <w:rFonts w:eastAsiaTheme="minorEastAsia"/>
                  <w:sz w:val="18"/>
                  <w:szCs w:val="18"/>
                  <w:lang w:eastAsia="zh-CN"/>
                  <w:rPrChange w:id="142" w:author="ZTE-Bo" w:date="2021-08-23T13:26:00Z">
                    <w:rPr>
                      <w:rFonts w:eastAsia="Malgun Gothic"/>
                      <w:lang w:eastAsia="ko-KR"/>
                    </w:rPr>
                  </w:rPrChange>
                </w:rPr>
                <w:t>ZTE</w:t>
              </w:r>
            </w:ins>
          </w:p>
        </w:tc>
        <w:tc>
          <w:tcPr>
            <w:tcW w:w="8144" w:type="dxa"/>
          </w:tcPr>
          <w:p w14:paraId="5B34A874" w14:textId="21E569FB" w:rsidR="009011B0" w:rsidRDefault="009011B0" w:rsidP="009011B0">
            <w:pPr>
              <w:snapToGrid w:val="0"/>
              <w:spacing w:line="264" w:lineRule="auto"/>
              <w:rPr>
                <w:ins w:id="143" w:author="ZTE-Bo" w:date="2021-08-24T06:56:00Z"/>
                <w:rFonts w:eastAsiaTheme="minorEastAsia"/>
                <w:sz w:val="18"/>
                <w:lang w:eastAsia="zh-CN"/>
              </w:rPr>
            </w:pPr>
            <w:ins w:id="14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45" w:author="Li Guo" w:date="2021-08-23T20:38:00Z"/>
        </w:trPr>
        <w:tc>
          <w:tcPr>
            <w:tcW w:w="1494" w:type="dxa"/>
          </w:tcPr>
          <w:p w14:paraId="313F7840" w14:textId="6568317E" w:rsidR="00C27AFE" w:rsidRPr="0051474A" w:rsidRDefault="00C27AFE" w:rsidP="009011B0">
            <w:pPr>
              <w:snapToGrid w:val="0"/>
              <w:spacing w:line="264" w:lineRule="auto"/>
              <w:rPr>
                <w:ins w:id="146" w:author="Li Guo" w:date="2021-08-23T20:38:00Z"/>
                <w:rFonts w:eastAsiaTheme="minorEastAsia"/>
                <w:sz w:val="18"/>
                <w:szCs w:val="18"/>
                <w:lang w:eastAsia="zh-CN"/>
              </w:rPr>
            </w:pPr>
            <w:ins w:id="14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48" w:author="Li Guo" w:date="2021-08-23T20:40:00Z"/>
                <w:rFonts w:eastAsiaTheme="minorEastAsia"/>
                <w:sz w:val="18"/>
                <w:szCs w:val="18"/>
                <w:lang w:eastAsia="zh-CN"/>
              </w:rPr>
            </w:pPr>
            <w:ins w:id="149" w:author="Li Guo" w:date="2021-08-23T20:39:00Z">
              <w:r>
                <w:rPr>
                  <w:rFonts w:eastAsiaTheme="minorEastAsia"/>
                  <w:sz w:val="18"/>
                  <w:szCs w:val="18"/>
                  <w:lang w:eastAsia="zh-CN"/>
                </w:rPr>
                <w:t xml:space="preserve">If the proposal is </w:t>
              </w:r>
            </w:ins>
            <w:ins w:id="150" w:author="Li Guo" w:date="2021-08-23T20:41:00Z">
              <w:r>
                <w:rPr>
                  <w:rFonts w:eastAsiaTheme="minorEastAsia"/>
                  <w:sz w:val="18"/>
                  <w:szCs w:val="18"/>
                  <w:lang w:eastAsia="zh-CN"/>
                </w:rPr>
                <w:t xml:space="preserve">only </w:t>
              </w:r>
            </w:ins>
            <w:ins w:id="151" w:author="Li Guo" w:date="2021-08-23T20:39:00Z">
              <w:r>
                <w:rPr>
                  <w:rFonts w:eastAsiaTheme="minorEastAsia"/>
                  <w:sz w:val="18"/>
                  <w:szCs w:val="18"/>
                  <w:lang w:eastAsia="zh-CN"/>
                </w:rPr>
                <w:t xml:space="preserve">about the number of </w:t>
              </w:r>
            </w:ins>
            <w:ins w:id="152" w:author="Li Guo" w:date="2021-08-23T20:40:00Z">
              <w:r>
                <w:rPr>
                  <w:rFonts w:eastAsiaTheme="minorEastAsia"/>
                  <w:sz w:val="18"/>
                  <w:szCs w:val="18"/>
                  <w:lang w:eastAsia="zh-CN"/>
                </w:rPr>
                <w:t>BFD RS sets, the we support Version A.</w:t>
              </w:r>
            </w:ins>
          </w:p>
          <w:p w14:paraId="6AF4EA71" w14:textId="24B6B116" w:rsidR="00C27AFE" w:rsidRPr="00440A6B" w:rsidRDefault="00C27AFE" w:rsidP="009011B0">
            <w:pPr>
              <w:snapToGrid w:val="0"/>
              <w:spacing w:line="264" w:lineRule="auto"/>
              <w:rPr>
                <w:ins w:id="153" w:author="Li Guo" w:date="2021-08-23T20:38:00Z"/>
                <w:rFonts w:eastAsiaTheme="minorEastAsia"/>
                <w:sz w:val="18"/>
                <w:szCs w:val="18"/>
                <w:lang w:eastAsia="zh-CN"/>
              </w:rPr>
            </w:pPr>
            <w:ins w:id="154" w:author="Li Guo" w:date="2021-08-23T20:40:00Z">
              <w:r>
                <w:rPr>
                  <w:rFonts w:eastAsiaTheme="minorEastAsia"/>
                  <w:sz w:val="18"/>
                  <w:szCs w:val="18"/>
                  <w:lang w:eastAsia="zh-CN"/>
                </w:rPr>
                <w:t>However, the title of this section is “simultaneous configuration of cell-specific …”. Does this proposal imply anything on this?</w:t>
              </w:r>
            </w:ins>
          </w:p>
        </w:tc>
      </w:tr>
      <w:tr w:rsidR="004721A4" w14:paraId="3B409432" w14:textId="77777777" w:rsidTr="004F7A0C">
        <w:trPr>
          <w:ins w:id="155" w:author="Yushu Zhang" w:date="2021-08-24T10:00:00Z"/>
        </w:trPr>
        <w:tc>
          <w:tcPr>
            <w:tcW w:w="1494" w:type="dxa"/>
          </w:tcPr>
          <w:p w14:paraId="2C5C7BB3" w14:textId="05C8E856" w:rsidR="004721A4" w:rsidRDefault="004721A4" w:rsidP="009011B0">
            <w:pPr>
              <w:snapToGrid w:val="0"/>
              <w:spacing w:line="264" w:lineRule="auto"/>
              <w:rPr>
                <w:ins w:id="156" w:author="Yushu Zhang" w:date="2021-08-24T10:00:00Z"/>
                <w:rFonts w:eastAsiaTheme="minorEastAsia"/>
                <w:sz w:val="18"/>
                <w:szCs w:val="18"/>
                <w:lang w:eastAsia="zh-CN"/>
              </w:rPr>
            </w:pPr>
            <w:ins w:id="157"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58" w:author="Yushu Zhang" w:date="2021-08-24T10:00:00Z"/>
                <w:rFonts w:eastAsiaTheme="minorEastAsia"/>
                <w:sz w:val="18"/>
                <w:szCs w:val="18"/>
                <w:lang w:eastAsia="zh-CN"/>
              </w:rPr>
            </w:pPr>
            <w:ins w:id="159"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0" w:author="Yushu Zhang" w:date="2021-08-24T10:01:00Z">
              <w:r>
                <w:rPr>
                  <w:rFonts w:eastAsiaTheme="minorEastAsia"/>
                  <w:sz w:val="18"/>
                  <w:szCs w:val="18"/>
                  <w:lang w:eastAsia="zh-CN"/>
                </w:rPr>
                <w:t>introduce UE capability like V</w:t>
              </w:r>
            </w:ins>
            <w:ins w:id="161"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2" w:author="Yushu Zhang" w:date="2021-08-24T10:01:00Z">
              <w:r w:rsidRPr="00E672C9" w:rsidDel="004721A4">
                <w:rPr>
                  <w:rFonts w:ascii="Times New Roman" w:hAnsi="Times New Roman" w:cs="Times New Roman"/>
                  <w:sz w:val="20"/>
                  <w:szCs w:val="20"/>
                </w:rPr>
                <w:delText>in each DL CC/BWP</w:delText>
              </w:r>
            </w:del>
            <w:ins w:id="163" w:author="Yushu Zhang" w:date="2021-08-24T10:01:00Z">
              <w:r>
                <w:rPr>
                  <w:rFonts w:ascii="Times New Roman" w:hAnsi="Times New Roman" w:cs="Times New Roman"/>
                  <w:sz w:val="20"/>
                  <w:szCs w:val="20"/>
                </w:rPr>
                <w:t>across CCs</w:t>
              </w:r>
            </w:ins>
            <w:del w:id="164" w:author="Yushu Zhang" w:date="2021-08-24T10:01:00Z">
              <w:r w:rsidRPr="00E672C9" w:rsidDel="004721A4">
                <w:rPr>
                  <w:rFonts w:ascii="Times New Roman" w:hAnsi="Times New Roman" w:cs="Times New Roman"/>
                  <w:sz w:val="20"/>
                  <w:szCs w:val="20"/>
                </w:rPr>
                <w:delText xml:space="preserve"> , where the candidate values include 2.</w:delText>
              </w:r>
            </w:del>
          </w:p>
          <w:p w14:paraId="7302533F" w14:textId="06C3B07D" w:rsidR="004721A4" w:rsidRPr="004721A4" w:rsidRDefault="004721A4" w:rsidP="009011B0">
            <w:pPr>
              <w:snapToGrid w:val="0"/>
              <w:spacing w:line="264" w:lineRule="auto"/>
              <w:rPr>
                <w:ins w:id="165" w:author="Yushu Zhang" w:date="2021-08-24T10:00:00Z"/>
                <w:rFonts w:eastAsiaTheme="minorEastAsia"/>
                <w:sz w:val="18"/>
                <w:szCs w:val="18"/>
                <w:lang w:val="x-none" w:eastAsia="zh-CN"/>
                <w:rPrChange w:id="166" w:author="Yushu Zhang" w:date="2021-08-24T10:00:00Z">
                  <w:rPr>
                    <w:ins w:id="167" w:author="Yushu Zhang" w:date="2021-08-24T10:00:00Z"/>
                    <w:rFonts w:eastAsiaTheme="minorEastAsia"/>
                    <w:sz w:val="18"/>
                    <w:szCs w:val="18"/>
                    <w:lang w:eastAsia="zh-CN"/>
                  </w:rPr>
                </w:rPrChange>
              </w:rPr>
            </w:pP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5661A367"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Default="00146AB4" w:rsidP="00146AB4">
      <w:pPr>
        <w:rPr>
          <w:szCs w:val="20"/>
        </w:rPr>
      </w:pPr>
    </w:p>
    <w:tbl>
      <w:tblPr>
        <w:tblStyle w:val="aff3"/>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68"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69" w:author="ZTE-Bo" w:date="2021-08-24T06:58:00Z">
              <w:r>
                <w:rPr>
                  <w:rFonts w:eastAsiaTheme="minorEastAsia"/>
                  <w:sz w:val="18"/>
                  <w:szCs w:val="18"/>
                  <w:lang w:eastAsia="zh-CN"/>
                </w:rPr>
                <w:t xml:space="preserve">Based on GTW discussion, almost companies </w:t>
              </w:r>
            </w:ins>
            <w:ins w:id="170"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71" w:author="ZTE-Bo" w:date="2021-08-24T06:58:00Z">
              <w:r>
                <w:rPr>
                  <w:rFonts w:eastAsiaTheme="minorEastAsia"/>
                  <w:sz w:val="18"/>
                  <w:szCs w:val="18"/>
                  <w:lang w:eastAsia="zh-CN"/>
                </w:rPr>
                <w:t>the issue of time mis</w:t>
              </w:r>
            </w:ins>
            <w:ins w:id="172" w:author="ZTE-Bo" w:date="2021-08-24T06:59:00Z">
              <w:r>
                <w:rPr>
                  <w:rFonts w:eastAsiaTheme="minorEastAsia"/>
                  <w:sz w:val="18"/>
                  <w:szCs w:val="18"/>
                  <w:lang w:eastAsia="zh-CN"/>
                </w:rPr>
                <w:t xml:space="preserve">alignment between RRC based BFD-RS update and CORESET TCI state update. Therefore, we suggest to </w:t>
              </w:r>
            </w:ins>
            <w:ins w:id="173" w:author="ZTE-Bo" w:date="2021-08-24T07:03:00Z">
              <w:r>
                <w:rPr>
                  <w:rFonts w:eastAsiaTheme="minorEastAsia"/>
                  <w:sz w:val="18"/>
                  <w:szCs w:val="18"/>
                  <w:lang w:eastAsia="zh-CN"/>
                </w:rPr>
                <w:t>introduce</w:t>
              </w:r>
            </w:ins>
            <w:ins w:id="174"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75" w:author="Li Guo" w:date="2021-08-23T20:22:00Z"/>
        </w:trPr>
        <w:tc>
          <w:tcPr>
            <w:tcW w:w="1494" w:type="dxa"/>
          </w:tcPr>
          <w:p w14:paraId="1ECFD9D8" w14:textId="5EB6D409" w:rsidR="004D7022" w:rsidRDefault="004D7022" w:rsidP="00740CAA">
            <w:pPr>
              <w:snapToGrid w:val="0"/>
              <w:spacing w:line="264" w:lineRule="auto"/>
              <w:rPr>
                <w:ins w:id="176" w:author="Li Guo" w:date="2021-08-23T20:22:00Z"/>
                <w:rFonts w:eastAsiaTheme="minorEastAsia"/>
                <w:sz w:val="18"/>
                <w:szCs w:val="18"/>
                <w:lang w:eastAsia="zh-CN"/>
              </w:rPr>
            </w:pPr>
            <w:ins w:id="177"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78" w:author="Li Guo" w:date="2021-08-23T20:27:00Z"/>
                <w:rFonts w:eastAsiaTheme="minorEastAsia"/>
                <w:sz w:val="18"/>
                <w:szCs w:val="18"/>
                <w:lang w:eastAsia="zh-CN"/>
              </w:rPr>
            </w:pPr>
            <w:ins w:id="179" w:author="Li Guo" w:date="2021-08-23T20:24:00Z">
              <w:r>
                <w:rPr>
                  <w:rFonts w:eastAsiaTheme="minorEastAsia"/>
                  <w:sz w:val="18"/>
                  <w:szCs w:val="18"/>
                  <w:lang w:eastAsia="zh-CN"/>
                </w:rPr>
                <w:t>The issue of large latency of RRC-based BFD RS configuration is well known.  Th</w:t>
              </w:r>
            </w:ins>
            <w:ins w:id="180" w:author="Li Guo" w:date="2021-08-23T20:25:00Z">
              <w:r>
                <w:rPr>
                  <w:rFonts w:eastAsiaTheme="minorEastAsia"/>
                  <w:sz w:val="18"/>
                  <w:szCs w:val="18"/>
                  <w:lang w:eastAsia="zh-CN"/>
                </w:rPr>
                <w:t>us, wheneve</w:t>
              </w:r>
            </w:ins>
            <w:ins w:id="181" w:author="Li Guo" w:date="2021-08-23T20:42:00Z">
              <w:r w:rsidR="00A63A6B">
                <w:rPr>
                  <w:rFonts w:eastAsiaTheme="minorEastAsia"/>
                  <w:sz w:val="18"/>
                  <w:szCs w:val="18"/>
                  <w:lang w:eastAsia="zh-CN"/>
                </w:rPr>
                <w:t>r</w:t>
              </w:r>
            </w:ins>
            <w:ins w:id="182" w:author="Li Guo" w:date="2021-08-23T20:25:00Z">
              <w:r>
                <w:rPr>
                  <w:rFonts w:eastAsiaTheme="minorEastAsia"/>
                  <w:sz w:val="18"/>
                  <w:szCs w:val="18"/>
                  <w:lang w:eastAsia="zh-CN"/>
                </w:rPr>
                <w:t xml:space="preserve">, the TCI state of PDCCH is switched, </w:t>
              </w:r>
            </w:ins>
            <w:ins w:id="183" w:author="Li Guo" w:date="2021-08-23T20:42:00Z">
              <w:r w:rsidR="00A63A6B">
                <w:rPr>
                  <w:rFonts w:eastAsiaTheme="minorEastAsia"/>
                  <w:sz w:val="18"/>
                  <w:szCs w:val="18"/>
                  <w:lang w:eastAsia="zh-CN"/>
                </w:rPr>
                <w:t xml:space="preserve">a </w:t>
              </w:r>
            </w:ins>
            <w:ins w:id="184" w:author="Li Guo" w:date="2021-08-23T20:25:00Z">
              <w:r>
                <w:rPr>
                  <w:rFonts w:eastAsiaTheme="minorEastAsia"/>
                  <w:sz w:val="18"/>
                  <w:szCs w:val="18"/>
                  <w:lang w:eastAsia="zh-CN"/>
                </w:rPr>
                <w:t xml:space="preserve">misalignment is expected and that would result in mis dection or false alarm in beam failure detection. </w:t>
              </w:r>
            </w:ins>
            <w:ins w:id="185" w:author="Li Guo" w:date="2021-08-23T20:26:00Z">
              <w:r>
                <w:rPr>
                  <w:rFonts w:eastAsiaTheme="minorEastAsia"/>
                  <w:sz w:val="18"/>
                  <w:szCs w:val="18"/>
                  <w:lang w:eastAsia="zh-CN"/>
                </w:rPr>
                <w:t xml:space="preserve"> We are open to dicuss enhancement for explicit method, such as MAC CE based that could release the issue by a little bit</w:t>
              </w:r>
            </w:ins>
            <w:ins w:id="186"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87" w:author="Li Guo" w:date="2021-08-23T20:22:00Z"/>
                <w:rFonts w:eastAsiaTheme="minorEastAsia"/>
                <w:sz w:val="18"/>
                <w:szCs w:val="18"/>
                <w:lang w:eastAsia="zh-CN"/>
              </w:rPr>
            </w:pPr>
            <w:ins w:id="188" w:author="Li Guo" w:date="2021-08-23T20:27:00Z">
              <w:r>
                <w:rPr>
                  <w:rFonts w:eastAsiaTheme="minorEastAsia"/>
                  <w:sz w:val="18"/>
                  <w:szCs w:val="18"/>
                  <w:lang w:eastAsia="zh-CN"/>
                </w:rPr>
                <w:t xml:space="preserve">Another possible solution can be we agree explicity method </w:t>
              </w:r>
            </w:ins>
            <w:ins w:id="189" w:author="Li Guo" w:date="2021-08-23T20:42:00Z">
              <w:r w:rsidR="00FB6A77">
                <w:rPr>
                  <w:rFonts w:eastAsiaTheme="minorEastAsia"/>
                  <w:sz w:val="18"/>
                  <w:szCs w:val="18"/>
                  <w:lang w:eastAsia="zh-CN"/>
                </w:rPr>
                <w:t xml:space="preserve">only </w:t>
              </w:r>
            </w:ins>
            <w:ins w:id="190" w:author="Li Guo" w:date="2021-08-23T20:27:00Z">
              <w:r>
                <w:rPr>
                  <w:rFonts w:eastAsiaTheme="minorEastAsia"/>
                  <w:sz w:val="18"/>
                  <w:szCs w:val="18"/>
                  <w:lang w:eastAsia="zh-CN"/>
                </w:rPr>
                <w:t xml:space="preserve">for sDCI. </w:t>
              </w:r>
            </w:ins>
            <w:ins w:id="191"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192" w:author="Yushu Zhang" w:date="2021-08-24T10:02:00Z"/>
        </w:trPr>
        <w:tc>
          <w:tcPr>
            <w:tcW w:w="1494" w:type="dxa"/>
          </w:tcPr>
          <w:p w14:paraId="38677DB6" w14:textId="224C40EC" w:rsidR="004721A4" w:rsidRDefault="004721A4" w:rsidP="00740CAA">
            <w:pPr>
              <w:snapToGrid w:val="0"/>
              <w:spacing w:line="264" w:lineRule="auto"/>
              <w:rPr>
                <w:ins w:id="193" w:author="Yushu Zhang" w:date="2021-08-24T10:02:00Z"/>
                <w:rFonts w:eastAsiaTheme="minorEastAsia"/>
                <w:sz w:val="18"/>
                <w:szCs w:val="18"/>
                <w:lang w:eastAsia="zh-CN"/>
              </w:rPr>
            </w:pPr>
            <w:ins w:id="194"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95" w:author="Yushu Zhang" w:date="2021-08-24T10:07:00Z"/>
                <w:rFonts w:eastAsiaTheme="minorEastAsia"/>
                <w:sz w:val="18"/>
                <w:szCs w:val="18"/>
                <w:lang w:eastAsia="zh-CN"/>
              </w:rPr>
            </w:pPr>
            <w:ins w:id="196" w:author="Yushu Zhang" w:date="2021-08-24T10:02:00Z">
              <w:r>
                <w:rPr>
                  <w:rFonts w:eastAsiaTheme="minorEastAsia"/>
                  <w:sz w:val="18"/>
                  <w:szCs w:val="18"/>
                  <w:lang w:eastAsia="zh-CN"/>
                </w:rPr>
                <w:t xml:space="preserve">During the GTW discussion, </w:t>
              </w:r>
            </w:ins>
            <w:ins w:id="197" w:author="Yushu Zhang" w:date="2021-08-24T10:06:00Z">
              <w:r w:rsidR="00527963">
                <w:rPr>
                  <w:rFonts w:eastAsiaTheme="minorEastAsia"/>
                  <w:sz w:val="18"/>
                  <w:szCs w:val="18"/>
                  <w:lang w:eastAsia="zh-CN"/>
                </w:rPr>
                <w:t xml:space="preserve">there are some comments that Rel-15 can handle the BFD RS update issue based on </w:t>
              </w:r>
            </w:ins>
            <w:ins w:id="198"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e"/>
              <w:numPr>
                <w:ilvl w:val="0"/>
                <w:numId w:val="57"/>
              </w:numPr>
              <w:snapToGrid w:val="0"/>
              <w:spacing w:line="264" w:lineRule="auto"/>
              <w:rPr>
                <w:ins w:id="199" w:author="Yushu Zhang" w:date="2021-08-24T10:07:00Z"/>
                <w:rFonts w:eastAsiaTheme="minorEastAsia"/>
                <w:sz w:val="18"/>
                <w:szCs w:val="18"/>
                <w:lang w:eastAsia="zh-CN"/>
              </w:rPr>
            </w:pPr>
            <w:ins w:id="200" w:author="Yushu Zhang" w:date="2021-08-24T10:07:00Z">
              <w:r>
                <w:rPr>
                  <w:rFonts w:eastAsiaTheme="minorEastAsia"/>
                  <w:sz w:val="18"/>
                  <w:szCs w:val="18"/>
                  <w:lang w:eastAsia="zh-CN"/>
                </w:rPr>
                <w:lastRenderedPageBreak/>
                <w:t xml:space="preserve">Option 1: To configure a peridic CSI-RS without QCL source and gNB can update the beam autonomously </w:t>
              </w:r>
            </w:ins>
          </w:p>
          <w:p w14:paraId="7B98D424" w14:textId="22762D81" w:rsidR="00527963" w:rsidRDefault="00527963" w:rsidP="00527963">
            <w:pPr>
              <w:pStyle w:val="afe"/>
              <w:numPr>
                <w:ilvl w:val="0"/>
                <w:numId w:val="57"/>
              </w:numPr>
              <w:snapToGrid w:val="0"/>
              <w:spacing w:line="264" w:lineRule="auto"/>
              <w:rPr>
                <w:ins w:id="201" w:author="Yushu Zhang" w:date="2021-08-24T10:08:00Z"/>
                <w:rFonts w:eastAsiaTheme="minorEastAsia"/>
                <w:sz w:val="18"/>
                <w:szCs w:val="18"/>
                <w:lang w:eastAsia="zh-CN"/>
              </w:rPr>
            </w:pPr>
            <w:ins w:id="202" w:author="Yushu Zhang" w:date="2021-08-24T10:07:00Z">
              <w:r>
                <w:rPr>
                  <w:rFonts w:eastAsiaTheme="minorEastAsia"/>
                  <w:sz w:val="18"/>
                  <w:szCs w:val="18"/>
                  <w:lang w:eastAsia="zh-CN"/>
                </w:rPr>
                <w:t xml:space="preserve">Option 2: RRC configured BFD RSs are candidate BFD RS </w:t>
              </w:r>
            </w:ins>
            <w:ins w:id="203"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04" w:author="Yushu Zhang" w:date="2021-08-24T10:09:00Z"/>
                <w:rFonts w:eastAsiaTheme="minorEastAsia"/>
                <w:sz w:val="18"/>
                <w:szCs w:val="18"/>
                <w:lang w:eastAsia="zh-CN"/>
              </w:rPr>
            </w:pPr>
            <w:ins w:id="205" w:author="Yushu Zhang" w:date="2021-08-24T10:08:00Z">
              <w:r>
                <w:rPr>
                  <w:rFonts w:eastAsiaTheme="minorEastAsia"/>
                  <w:sz w:val="18"/>
                  <w:szCs w:val="18"/>
                  <w:lang w:eastAsia="zh-CN"/>
                </w:rPr>
                <w:t>Option 1 is not aligned with what RAN4</w:t>
              </w:r>
            </w:ins>
            <w:ins w:id="206"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07" w:author="Yushu Zhang" w:date="2021-08-24T10:09:00Z"/>
                <w:rFonts w:eastAsiaTheme="minorEastAsia"/>
                <w:sz w:val="18"/>
                <w:szCs w:val="18"/>
                <w:lang w:eastAsia="zh-CN"/>
              </w:rPr>
            </w:pPr>
          </w:p>
          <w:p w14:paraId="7F954E1A" w14:textId="14CAA5C9" w:rsidR="00527963" w:rsidRPr="00527963" w:rsidRDefault="00527963" w:rsidP="00527963">
            <w:pPr>
              <w:snapToGrid w:val="0"/>
              <w:spacing w:line="264" w:lineRule="auto"/>
              <w:rPr>
                <w:ins w:id="208" w:author="Yushu Zhang" w:date="2021-08-24T10:03:00Z"/>
                <w:rFonts w:eastAsiaTheme="minorEastAsia"/>
                <w:sz w:val="18"/>
                <w:szCs w:val="18"/>
                <w:lang w:eastAsia="zh-CN"/>
                <w:rPrChange w:id="209" w:author="Yushu Zhang" w:date="2021-08-24T10:08:00Z">
                  <w:rPr>
                    <w:ins w:id="210" w:author="Yushu Zhang" w:date="2021-08-24T10:03:00Z"/>
                    <w:rFonts w:eastAsiaTheme="minorEastAsia"/>
                    <w:lang w:eastAsia="zh-CN"/>
                  </w:rPr>
                </w:rPrChange>
              </w:rPr>
            </w:pPr>
            <w:ins w:id="211" w:author="Yushu Zhang" w:date="2021-08-24T10:09:00Z">
              <w:r>
                <w:rPr>
                  <w:rFonts w:eastAsiaTheme="minorEastAsia"/>
                  <w:sz w:val="18"/>
                  <w:szCs w:val="18"/>
                  <w:lang w:eastAsia="zh-CN"/>
                </w:rPr>
                <w:t>Option 2 is not aligned with current s</w:t>
              </w:r>
            </w:ins>
            <w:ins w:id="212"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754E7266" w14:textId="23BDF774" w:rsidR="00527963" w:rsidRDefault="00527963" w:rsidP="009011B0">
            <w:pPr>
              <w:snapToGrid w:val="0"/>
              <w:spacing w:line="264" w:lineRule="auto"/>
              <w:rPr>
                <w:ins w:id="213"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concensus. Implcit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proposal. At least explicit configuration of BFD-RS sets should be supported for S-DCI. Regrading the explicit configuration signaling, we can accept either RRC and/or MAC CE.</w:t>
            </w:r>
          </w:p>
        </w:tc>
      </w:tr>
    </w:tbl>
    <w:p w14:paraId="5C437CCD" w14:textId="77777777"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lastRenderedPageBreak/>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e"/>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e"/>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492A34" w:rsidRDefault="00492A34" w:rsidP="00792AA2">
            <w:pPr>
              <w:snapToGrid w:val="0"/>
              <w:spacing w:line="264" w:lineRule="auto"/>
              <w:rPr>
                <w:rFonts w:eastAsiaTheme="minorEastAsia"/>
                <w:sz w:val="18"/>
                <w:szCs w:val="18"/>
                <w:lang w:eastAsia="zh-CN"/>
                <w:rPrChange w:id="214" w:author="Wei Wei1 Ling" w:date="2021-08-24T10:49:00Z">
                  <w:rPr>
                    <w:rFonts w:eastAsia="Malgun Gothic"/>
                    <w:sz w:val="18"/>
                    <w:szCs w:val="18"/>
                    <w:lang w:eastAsia="ko-KR"/>
                  </w:rPr>
                </w:rPrChange>
              </w:rPr>
            </w:pPr>
            <w:ins w:id="215" w:author="Wei Wei1 Ling" w:date="2021-08-24T10:49: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5304B554" w14:textId="268587D9" w:rsidR="001627E8" w:rsidRPr="00492A34" w:rsidRDefault="00492A34" w:rsidP="00792AA2">
            <w:pPr>
              <w:snapToGrid w:val="0"/>
              <w:spacing w:line="264" w:lineRule="auto"/>
              <w:jc w:val="both"/>
              <w:rPr>
                <w:rFonts w:eastAsiaTheme="minorEastAsia"/>
                <w:sz w:val="18"/>
                <w:szCs w:val="18"/>
                <w:lang w:eastAsia="zh-CN"/>
                <w:rPrChange w:id="216" w:author="Wei Wei1 Ling" w:date="2021-08-24T10:53:00Z">
                  <w:rPr>
                    <w:rFonts w:eastAsia="Malgun Gothic"/>
                    <w:sz w:val="18"/>
                    <w:szCs w:val="18"/>
                    <w:lang w:eastAsia="ko-KR"/>
                  </w:rPr>
                </w:rPrChange>
              </w:rPr>
            </w:pPr>
            <w:ins w:id="217" w:author="Wei Wei1 Ling" w:date="2021-08-24T10:51:00Z">
              <w:r>
                <w:rPr>
                  <w:rFonts w:eastAsiaTheme="minorEastAsia" w:hint="eastAsia"/>
                  <w:sz w:val="18"/>
                  <w:szCs w:val="18"/>
                  <w:lang w:eastAsia="zh-CN"/>
                </w:rPr>
                <w:t>W</w:t>
              </w:r>
              <w:r>
                <w:rPr>
                  <w:rFonts w:eastAsiaTheme="minorEastAsia"/>
                  <w:sz w:val="18"/>
                  <w:szCs w:val="18"/>
                  <w:lang w:eastAsia="zh-CN"/>
                </w:rPr>
                <w:t xml:space="preserve">e have the similar view with </w:t>
              </w:r>
            </w:ins>
            <w:ins w:id="218" w:author="Wei Wei1 Ling" w:date="2021-08-24T10:52:00Z">
              <w:r>
                <w:rPr>
                  <w:rFonts w:eastAsiaTheme="minorEastAsia"/>
                  <w:sz w:val="18"/>
                  <w:szCs w:val="18"/>
                  <w:lang w:eastAsia="zh-CN"/>
                </w:rPr>
                <w:t xml:space="preserve">LGE that </w:t>
              </w:r>
            </w:ins>
            <w:ins w:id="219" w:author="Wei Wei1 Ling" w:date="2021-08-24T10:53:00Z">
              <w:r>
                <w:rPr>
                  <w:rFonts w:eastAsiaTheme="minorEastAsia"/>
                  <w:sz w:val="18"/>
                  <w:szCs w:val="18"/>
                  <w:lang w:eastAsia="zh-CN"/>
                </w:rPr>
                <w:t>NBI-RS set(s) should always be configured when BFD-RS set(s) is configured in a CC/BWP. And we support FL proposal.</w:t>
              </w:r>
            </w:ins>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e"/>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e"/>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MotM, Fujitsu (at least mDCI), Sony, Mediatek,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lastRenderedPageBreak/>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lastRenderedPageBreak/>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20"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21" w:author="Yushu Zhang" w:date="2021-08-24T10:13:00Z">
              <w:r>
                <w:rPr>
                  <w:rFonts w:eastAsiaTheme="minorEastAsia"/>
                  <w:sz w:val="18"/>
                  <w:szCs w:val="18"/>
                  <w:lang w:eastAsia="zh-CN"/>
                </w:rPr>
                <w:t>Thanks Lenovo to answer our question</w:t>
              </w:r>
            </w:ins>
            <w:ins w:id="222" w:author="Yushu Zhang" w:date="2021-08-24T10:14:00Z">
              <w:r>
                <w:rPr>
                  <w:rFonts w:eastAsiaTheme="minorEastAsia"/>
                  <w:sz w:val="18"/>
                  <w:szCs w:val="18"/>
                  <w:lang w:eastAsia="zh-CN"/>
                </w:rPr>
                <w:t>. We would like to see other companies’ view as well on whether it is common understanding for the questions.</w:t>
              </w:r>
            </w:ins>
            <w:ins w:id="223"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Cell operates on the same 2 TRPs as SpCell, due to different interference condition on SCell and SpCell, the BFD on SC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d appreciate if Apple can compromise to this case only. For other cases, we can accept to leave to UE imple.</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e"/>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 xml:space="preserve">Option1: 2 </w:t>
            </w:r>
            <w:r w:rsidRPr="005E7E10">
              <w:rPr>
                <w:rFonts w:ascii="Times New Roman" w:eastAsiaTheme="minorEastAsia" w:hAnsi="Times New Roman" w:cs="Times New Roman"/>
                <w:sz w:val="20"/>
                <w:szCs w:val="20"/>
                <w:lang w:eastAsia="zh-CN"/>
              </w:rPr>
              <w:t xml:space="preserve">PUCCH resources </w:t>
            </w:r>
            <w:r w:rsidRPr="005E7E10">
              <w:rPr>
                <w:rFonts w:ascii="Times New Roman" w:eastAsiaTheme="minorEastAsia" w:hAnsi="Times New Roman" w:cs="Times New Roman"/>
                <w:sz w:val="20"/>
                <w:szCs w:val="20"/>
                <w:lang w:eastAsia="zh-CN"/>
              </w:rPr>
              <w:t>of</w:t>
            </w:r>
            <w:r w:rsidRPr="005E7E10">
              <w:rPr>
                <w:rFonts w:ascii="Times New Roman" w:eastAsiaTheme="minorEastAsia" w:hAnsi="Times New Roman" w:cs="Times New Roman"/>
                <w:sz w:val="20"/>
                <w:szCs w:val="20"/>
                <w:lang w:eastAsia="zh-CN"/>
              </w:rPr>
              <w:t xml:space="preserve"> SR for BFR </w:t>
            </w:r>
            <w:r w:rsidRPr="005E7E10">
              <w:rPr>
                <w:rFonts w:ascii="Times New Roman" w:eastAsiaTheme="minorEastAsia" w:hAnsi="Times New Roman" w:cs="Times New Roman"/>
                <w:sz w:val="20"/>
                <w:szCs w:val="20"/>
                <w:lang w:eastAsia="zh-CN"/>
              </w:rPr>
              <w:t>can be</w:t>
            </w:r>
            <w:r w:rsidRPr="005E7E10">
              <w:rPr>
                <w:rFonts w:ascii="Times New Roman" w:eastAsiaTheme="minorEastAsia" w:hAnsi="Times New Roman" w:cs="Times New Roman"/>
                <w:sz w:val="20"/>
                <w:szCs w:val="20"/>
                <w:lang w:eastAsia="zh-CN"/>
              </w:rPr>
              <w:t xml:space="preserve"> configured</w:t>
            </w:r>
            <w:r w:rsidRPr="005E7E10">
              <w:rPr>
                <w:rFonts w:ascii="Times New Roman" w:eastAsiaTheme="minorEastAsia" w:hAnsi="Times New Roman" w:cs="Times New Roman"/>
                <w:sz w:val="20"/>
                <w:szCs w:val="20"/>
                <w:lang w:eastAsia="zh-CN"/>
              </w:rPr>
              <w:t xml:space="preserve"> only if </w:t>
            </w:r>
            <w:r w:rsidRPr="005E7E10">
              <w:rPr>
                <w:rFonts w:ascii="Times New Roman" w:eastAsiaTheme="minorEastAsia" w:hAnsi="Times New Roman" w:cs="Times New Roman"/>
                <w:sz w:val="20"/>
                <w:szCs w:val="20"/>
                <w:lang w:eastAsia="zh-CN"/>
              </w:rPr>
              <w:t>SpCell is configured with TRP-specific</w:t>
            </w:r>
            <w:r w:rsidRPr="005E7E10">
              <w:rPr>
                <w:rFonts w:ascii="Times New Roman" w:eastAsiaTheme="minorEastAsia" w:hAnsi="Times New Roman" w:cs="Times New Roman"/>
                <w:sz w:val="20"/>
                <w:szCs w:val="20"/>
                <w:lang w:eastAsia="zh-CN"/>
              </w:rPr>
              <w:t xml:space="preserve"> </w:t>
            </w:r>
            <w:r w:rsidRPr="005E7E10">
              <w:rPr>
                <w:rFonts w:ascii="Times New Roman" w:eastAsiaTheme="minorEastAsia" w:hAnsi="Times New Roman" w:cs="Times New Roman"/>
                <w:sz w:val="20"/>
                <w:szCs w:val="20"/>
                <w:lang w:eastAsia="zh-CN"/>
              </w:rPr>
              <w:t>BFR</w:t>
            </w:r>
          </w:p>
          <w:p w14:paraId="3B1F0E6E" w14:textId="4680FFC5" w:rsidR="005E7E10" w:rsidRPr="005E7E10" w:rsidRDefault="005E7E10" w:rsidP="005E7E10">
            <w:pPr>
              <w:pStyle w:val="afe"/>
              <w:numPr>
                <w:ilvl w:val="0"/>
                <w:numId w:val="57"/>
              </w:numPr>
              <w:snapToGrid w:val="0"/>
              <w:spacing w:line="264" w:lineRule="auto"/>
              <w:rPr>
                <w:rFonts w:eastAsiaTheme="minorEastAsia" w:hint="eastAsia"/>
                <w:sz w:val="18"/>
                <w:szCs w:val="18"/>
                <w:lang w:val="en-US" w:eastAsia="zh-CN"/>
              </w:rPr>
            </w:pPr>
            <w:r w:rsidRPr="005E7E10">
              <w:rPr>
                <w:rFonts w:ascii="Times New Roman" w:eastAsiaTheme="minorEastAsia" w:hAnsi="Times New Roman" w:cs="Times New Roman"/>
                <w:sz w:val="20"/>
                <w:szCs w:val="20"/>
                <w:lang w:eastAsia="zh-CN"/>
              </w:rPr>
              <w:t xml:space="preserve">Option2: 2 </w:t>
            </w:r>
            <w:r w:rsidRPr="005E7E10">
              <w:rPr>
                <w:rFonts w:ascii="Times New Roman" w:eastAsiaTheme="minorEastAsia" w:hAnsi="Times New Roman" w:cs="Times New Roman"/>
                <w:sz w:val="20"/>
                <w:szCs w:val="20"/>
                <w:lang w:eastAsia="zh-CN"/>
              </w:rPr>
              <w:t xml:space="preserve">PUCCH resources </w:t>
            </w:r>
            <w:r w:rsidRPr="005E7E10">
              <w:rPr>
                <w:rFonts w:ascii="Times New Roman" w:eastAsiaTheme="minorEastAsia" w:hAnsi="Times New Roman" w:cs="Times New Roman"/>
                <w:sz w:val="20"/>
                <w:szCs w:val="20"/>
                <w:lang w:eastAsia="zh-CN"/>
              </w:rPr>
              <w:t>of</w:t>
            </w:r>
            <w:r w:rsidRPr="005E7E10">
              <w:rPr>
                <w:rFonts w:ascii="Times New Roman" w:eastAsiaTheme="minorEastAsia" w:hAnsi="Times New Roman" w:cs="Times New Roman"/>
                <w:sz w:val="20"/>
                <w:szCs w:val="20"/>
                <w:lang w:eastAsia="zh-CN"/>
              </w:rPr>
              <w:t xml:space="preserve"> SR for BFR can be configured </w:t>
            </w:r>
            <w:r w:rsidRPr="005E7E10">
              <w:rPr>
                <w:rFonts w:ascii="Times New Roman" w:eastAsiaTheme="minorEastAsia" w:hAnsi="Times New Roman" w:cs="Times New Roman"/>
                <w:sz w:val="20"/>
                <w:szCs w:val="20"/>
                <w:lang w:eastAsia="zh-CN"/>
              </w:rPr>
              <w:t xml:space="preserve">if at least one serving cell (SpCell or SCell) is configured </w:t>
            </w:r>
            <w:r>
              <w:rPr>
                <w:rFonts w:ascii="Times New Roman" w:eastAsiaTheme="minorEastAsia" w:hAnsi="Times New Roman" w:cs="Times New Roman"/>
                <w:sz w:val="20"/>
                <w:szCs w:val="20"/>
                <w:lang w:eastAsia="zh-CN"/>
              </w:rPr>
              <w:t>with TRP-specific BFR</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lastRenderedPageBreak/>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24B3738" w:rsidR="00855E87" w:rsidRPr="00855E87" w:rsidRDefault="00501BC9"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24" w:author="Runhua Chen" w:date="2021-08-23T12:09:00Z">
        <w:r w:rsidR="005249A4" w:rsidRPr="00501BC9" w:rsidDel="00A50DF6">
          <w:rPr>
            <w:rFonts w:ascii="Times New Roman" w:hAnsi="Times New Roman" w:cs="Times New Roman"/>
            <w:sz w:val="20"/>
            <w:szCs w:val="20"/>
          </w:rPr>
          <w:delText xml:space="preserve">X </w:delText>
        </w:r>
      </w:del>
      <w:ins w:id="225"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3F5F99C"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del w:id="226"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mDCI case. But for the spatial relation of PUCCH, due to no relationship between </w:t>
            </w:r>
            <w:r w:rsidRPr="00143C90">
              <w:rPr>
                <w:rFonts w:eastAsiaTheme="minorEastAsia"/>
                <w:sz w:val="18"/>
                <w:szCs w:val="18"/>
                <w:lang w:eastAsia="zh-CN"/>
              </w:rPr>
              <w:lastRenderedPageBreak/>
              <w:t>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lastRenderedPageBreak/>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Cell are in the same band, it seems there is no reason to preclude PCell.</w:t>
            </w:r>
          </w:p>
          <w:p w14:paraId="05894183" w14:textId="625A9E7A"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lastRenderedPageBreak/>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27" w:author="SeongWon Go" w:date="2021-08-23T15:26:00Z">
              <w:r w:rsidRPr="00501BC9" w:rsidDel="006D1D19">
                <w:rPr>
                  <w:rFonts w:ascii="Times New Roman" w:hAnsi="Times New Roman" w:cs="Times New Roman"/>
                  <w:sz w:val="20"/>
                  <w:szCs w:val="20"/>
                </w:rPr>
                <w:delText xml:space="preserve">X </w:delText>
              </w:r>
            </w:del>
            <w:ins w:id="228"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e"/>
              <w:numPr>
                <w:ilvl w:val="1"/>
                <w:numId w:val="95"/>
              </w:numPr>
              <w:spacing w:after="0" w:line="264" w:lineRule="auto"/>
              <w:rPr>
                <w:del w:id="229" w:author="SeongWon Go" w:date="2021-08-23T15:26:00Z"/>
                <w:rFonts w:ascii="Times New Roman" w:hAnsi="Times New Roman" w:cs="Times New Roman"/>
                <w:sz w:val="20"/>
                <w:szCs w:val="20"/>
              </w:rPr>
            </w:pPr>
            <w:del w:id="230"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31"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32"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33" w:author="ZTE-Bo" w:date="2021-08-24T07:12:00Z"/>
        </w:trPr>
        <w:tc>
          <w:tcPr>
            <w:tcW w:w="1494" w:type="dxa"/>
          </w:tcPr>
          <w:p w14:paraId="33A7C927" w14:textId="279F3B8E" w:rsidR="001142BE" w:rsidRDefault="001142BE" w:rsidP="00AB749E">
            <w:pPr>
              <w:snapToGrid w:val="0"/>
              <w:spacing w:line="264" w:lineRule="auto"/>
              <w:rPr>
                <w:ins w:id="234" w:author="ZTE-Bo" w:date="2021-08-24T07:12:00Z"/>
                <w:rFonts w:eastAsiaTheme="minorEastAsia"/>
                <w:sz w:val="18"/>
                <w:szCs w:val="18"/>
                <w:lang w:eastAsia="zh-CN"/>
              </w:rPr>
            </w:pPr>
            <w:ins w:id="235"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36" w:author="ZTE-Bo" w:date="2021-08-24T07:12:00Z"/>
                <w:rFonts w:eastAsiaTheme="minorEastAsia"/>
                <w:sz w:val="18"/>
                <w:szCs w:val="18"/>
                <w:lang w:eastAsia="zh-CN"/>
              </w:rPr>
            </w:pPr>
            <w:ins w:id="237" w:author="ZTE-Bo" w:date="2021-08-24T07:12:00Z">
              <w:r>
                <w:rPr>
                  <w:rFonts w:eastAsiaTheme="minorEastAsia"/>
                  <w:sz w:val="18"/>
                  <w:szCs w:val="18"/>
                  <w:lang w:eastAsia="zh-CN"/>
                </w:rPr>
                <w:t xml:space="preserve">A minor comment: for making this proposal readable, and I suggest to move </w:t>
              </w:r>
            </w:ins>
            <w:ins w:id="238"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39" w:author="ZTE-Bo" w:date="2021-08-24T07:14:00Z">
              <w:r w:rsidR="006015D5">
                <w:rPr>
                  <w:rFonts w:eastAsiaTheme="minorEastAsia"/>
                  <w:sz w:val="18"/>
                  <w:szCs w:val="18"/>
                  <w:lang w:eastAsia="zh-CN"/>
                </w:rPr>
                <w:t>1 activated …</w:t>
              </w:r>
            </w:ins>
            <w:ins w:id="240" w:author="ZTE-Bo" w:date="2021-08-24T07:13:00Z">
              <w:r>
                <w:rPr>
                  <w:rFonts w:eastAsiaTheme="minorEastAsia"/>
                  <w:sz w:val="18"/>
                  <w:szCs w:val="18"/>
                  <w:lang w:eastAsia="zh-CN"/>
                </w:rPr>
                <w:t>’</w:t>
              </w:r>
            </w:ins>
          </w:p>
        </w:tc>
      </w:tr>
      <w:tr w:rsidR="00C27AFE" w:rsidRPr="0056417C" w14:paraId="10524997" w14:textId="77777777" w:rsidTr="00C22B03">
        <w:trPr>
          <w:jc w:val="center"/>
          <w:ins w:id="241" w:author="Li Guo" w:date="2021-08-23T20:36:00Z"/>
        </w:trPr>
        <w:tc>
          <w:tcPr>
            <w:tcW w:w="1494" w:type="dxa"/>
          </w:tcPr>
          <w:p w14:paraId="2535F4A2" w14:textId="61B9D04E" w:rsidR="00C27AFE" w:rsidRDefault="00C27AFE" w:rsidP="00AB749E">
            <w:pPr>
              <w:snapToGrid w:val="0"/>
              <w:spacing w:line="264" w:lineRule="auto"/>
              <w:rPr>
                <w:ins w:id="242" w:author="Li Guo" w:date="2021-08-23T20:36:00Z"/>
                <w:rFonts w:eastAsiaTheme="minorEastAsia"/>
                <w:sz w:val="18"/>
                <w:szCs w:val="18"/>
                <w:lang w:eastAsia="zh-CN"/>
              </w:rPr>
            </w:pPr>
            <w:ins w:id="243"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44" w:author="Li Guo" w:date="2021-08-23T20:36:00Z"/>
                <w:rFonts w:eastAsiaTheme="minorEastAsia"/>
                <w:sz w:val="18"/>
                <w:szCs w:val="18"/>
                <w:lang w:eastAsia="zh-CN"/>
              </w:rPr>
            </w:pPr>
            <w:ins w:id="245"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46" w:author="Yushu Zhang" w:date="2021-08-24T10:15:00Z"/>
        </w:trPr>
        <w:tc>
          <w:tcPr>
            <w:tcW w:w="1494" w:type="dxa"/>
          </w:tcPr>
          <w:p w14:paraId="342ED9E9" w14:textId="4DFC3D04" w:rsidR="005A54C5" w:rsidRDefault="005A54C5" w:rsidP="00AB749E">
            <w:pPr>
              <w:snapToGrid w:val="0"/>
              <w:spacing w:line="264" w:lineRule="auto"/>
              <w:rPr>
                <w:ins w:id="247" w:author="Yushu Zhang" w:date="2021-08-24T10:15:00Z"/>
                <w:rFonts w:eastAsiaTheme="minorEastAsia"/>
                <w:sz w:val="18"/>
                <w:szCs w:val="18"/>
                <w:lang w:eastAsia="zh-CN"/>
              </w:rPr>
            </w:pPr>
            <w:ins w:id="248" w:author="Yushu Zhang" w:date="2021-08-24T10:15:00Z">
              <w:r>
                <w:rPr>
                  <w:rFonts w:eastAsiaTheme="minorEastAsia"/>
                  <w:sz w:val="18"/>
                  <w:szCs w:val="18"/>
                  <w:lang w:eastAsia="zh-CN"/>
                </w:rPr>
                <w:t>Apple</w:t>
              </w:r>
            </w:ins>
          </w:p>
        </w:tc>
        <w:tc>
          <w:tcPr>
            <w:tcW w:w="8144" w:type="dxa"/>
          </w:tcPr>
          <w:p w14:paraId="046A9571" w14:textId="17C88C4E" w:rsidR="005A54C5" w:rsidRDefault="005A54C5" w:rsidP="006015D5">
            <w:pPr>
              <w:spacing w:after="200" w:line="276" w:lineRule="auto"/>
              <w:rPr>
                <w:ins w:id="249" w:author="Yushu Zhang" w:date="2021-08-24T10:15:00Z"/>
                <w:rFonts w:eastAsiaTheme="minorEastAsia"/>
                <w:sz w:val="18"/>
                <w:szCs w:val="18"/>
                <w:lang w:eastAsia="zh-CN"/>
              </w:rPr>
            </w:pPr>
            <w:ins w:id="250" w:author="Yushu Zhang" w:date="2021-08-24T10:15:00Z">
              <w:r>
                <w:rPr>
                  <w:rFonts w:eastAsiaTheme="minorEastAsia"/>
                  <w:sz w:val="18"/>
                  <w:szCs w:val="18"/>
                  <w:lang w:eastAsia="zh-CN"/>
                </w:rPr>
                <w:t>28 symbols should be f</w:t>
              </w:r>
            </w:ins>
            <w:ins w:id="251" w:author="Yushu Zhang" w:date="2021-08-24T10:16:00Z">
              <w:r>
                <w:rPr>
                  <w:rFonts w:eastAsiaTheme="minorEastAsia"/>
                  <w:sz w:val="18"/>
                  <w:szCs w:val="18"/>
                  <w:lang w:eastAsia="zh-CN"/>
                </w:rPr>
                <w:t>ine from UE perspective, but we are not sure whether it is fine to NW vendors with regard to non-ideal backhaul.</w:t>
              </w:r>
            </w:ins>
            <w:ins w:id="252" w:author="Yushu Zhang" w:date="2021-08-24T10:15:00Z">
              <w:r>
                <w:rPr>
                  <w:rFonts w:eastAsiaTheme="minorEastAsia"/>
                  <w:sz w:val="18"/>
                  <w:szCs w:val="18"/>
                  <w:lang w:eastAsia="zh-CN"/>
                </w:rPr>
                <w:t xml:space="preserve"> </w:t>
              </w:r>
            </w:ins>
          </w:p>
        </w:tc>
      </w:tr>
      <w:tr w:rsidR="00492A34" w:rsidRPr="0056417C" w14:paraId="1EC2678E" w14:textId="77777777" w:rsidTr="00C22B03">
        <w:trPr>
          <w:jc w:val="center"/>
          <w:ins w:id="253" w:author="Wei Wei1 Ling" w:date="2021-08-24T10:45:00Z"/>
        </w:trPr>
        <w:tc>
          <w:tcPr>
            <w:tcW w:w="1494" w:type="dxa"/>
          </w:tcPr>
          <w:p w14:paraId="58318AB2" w14:textId="1C06D632" w:rsidR="00492A34" w:rsidRDefault="00492A34" w:rsidP="00AB749E">
            <w:pPr>
              <w:snapToGrid w:val="0"/>
              <w:spacing w:line="264" w:lineRule="auto"/>
              <w:rPr>
                <w:ins w:id="254" w:author="Wei Wei1 Ling" w:date="2021-08-24T10:45:00Z"/>
                <w:rFonts w:eastAsiaTheme="minorEastAsia"/>
                <w:sz w:val="18"/>
                <w:szCs w:val="18"/>
                <w:lang w:eastAsia="zh-CN"/>
              </w:rPr>
            </w:pPr>
            <w:ins w:id="255"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256" w:author="Wei Wei1 Ling" w:date="2021-08-24T10:45:00Z"/>
                <w:rFonts w:eastAsiaTheme="minorEastAsia"/>
                <w:sz w:val="18"/>
                <w:szCs w:val="18"/>
                <w:lang w:eastAsia="zh-CN"/>
              </w:rPr>
            </w:pPr>
            <w:ins w:id="257"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58"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afe"/>
              <w:numPr>
                <w:ilvl w:val="0"/>
                <w:numId w:val="95"/>
              </w:numPr>
              <w:spacing w:after="0" w:line="264" w:lineRule="auto"/>
              <w:rPr>
                <w:rFonts w:ascii="Times New Roman" w:hAnsi="Times New Roman" w:cs="Times New Roman"/>
                <w:sz w:val="20"/>
                <w:szCs w:val="20"/>
              </w:rPr>
            </w:pPr>
            <w:ins w:id="259" w:author="Darcy Tsai" w:date="2021-08-24T12:23:00Z">
              <w:r>
                <w:rPr>
                  <w:rFonts w:ascii="Times New Roman" w:hAnsi="Times New Roman" w:cs="Times New Roman"/>
                  <w:sz w:val="20"/>
                  <w:szCs w:val="20"/>
                  <w:lang w:val="en-US"/>
                </w:rPr>
                <w:t xml:space="preserve">For the case of </w:t>
              </w:r>
            </w:ins>
            <w:ins w:id="260"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261" w:author="Darcy Tsai" w:date="2021-08-24T12:23:00Z">
              <w:r>
                <w:rPr>
                  <w:rFonts w:ascii="Times New Roman" w:hAnsi="Times New Roman" w:cs="Times New Roman"/>
                  <w:sz w:val="20"/>
                  <w:szCs w:val="20"/>
                  <w:lang w:val="en-US"/>
                </w:rPr>
                <w:t>1 activated TCI state per CORESET, a</w:t>
              </w:r>
            </w:ins>
            <w:del w:id="262"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263" w:author="Runhua Chen" w:date="2021-08-23T12:09:00Z">
              <w:r w:rsidRPr="00501BC9" w:rsidDel="00A50DF6">
                <w:rPr>
                  <w:rFonts w:ascii="Times New Roman" w:hAnsi="Times New Roman" w:cs="Times New Roman"/>
                  <w:sz w:val="20"/>
                  <w:szCs w:val="20"/>
                </w:rPr>
                <w:delText xml:space="preserve">X </w:delText>
              </w:r>
            </w:del>
            <w:ins w:id="264"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265"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266"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267"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268" w:author="Darcy Tsai" w:date="2021-08-24T12:26:00Z">
              <w:r>
                <w:rPr>
                  <w:rFonts w:ascii="Times New Roman" w:hAnsi="Times New Roman" w:cs="Times New Roman"/>
                  <w:sz w:val="20"/>
                  <w:szCs w:val="20"/>
                  <w:lang w:val="en-US"/>
                </w:rPr>
                <w:t xml:space="preserve"> per CORESET</w:t>
              </w:r>
            </w:ins>
            <w:del w:id="269"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bl>
    <w:p w14:paraId="7A0E0AE3" w14:textId="1170D01B"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lastRenderedPageBreak/>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B49FF92"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562F1432" w:rsidR="00207656" w:rsidRPr="004101F3" w:rsidRDefault="004101F3" w:rsidP="004101F3">
      <w:pPr>
        <w:pStyle w:val="afe"/>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Convida,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99CC54C" w:rsidR="008C0266" w:rsidRPr="004101F3" w:rsidRDefault="008C0266"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270" w:author="Runhua Chen" w:date="2021-08-23T12:13:00Z">
        <w:r w:rsidR="008D6D48">
          <w:rPr>
            <w:szCs w:val="20"/>
          </w:rPr>
          <w:t xml:space="preserve"> (CBRA </w:t>
        </w:r>
      </w:ins>
      <w:ins w:id="271" w:author="Runhua Chen" w:date="2021-08-23T12:27:00Z">
        <w:r w:rsidR="00AB2DF5">
          <w:rPr>
            <w:szCs w:val="20"/>
          </w:rPr>
          <w:t>as</w:t>
        </w:r>
      </w:ins>
      <w:ins w:id="272"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scearnio must be agreed together)</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lastRenderedPageBreak/>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lastRenderedPageBreak/>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4897EE86" w:rsidR="003103C0" w:rsidRPr="001F7822" w:rsidRDefault="003103C0" w:rsidP="003935B7">
            <w:pPr>
              <w:snapToGrid w:val="0"/>
              <w:spacing w:line="264" w:lineRule="auto"/>
              <w:rPr>
                <w:rFonts w:eastAsiaTheme="minorEastAsia"/>
                <w:sz w:val="18"/>
                <w:szCs w:val="18"/>
                <w:lang w:eastAsia="zh-CN"/>
              </w:rPr>
            </w:pPr>
          </w:p>
        </w:tc>
        <w:tc>
          <w:tcPr>
            <w:tcW w:w="8144" w:type="dxa"/>
          </w:tcPr>
          <w:p w14:paraId="4BF1186F" w14:textId="1FB046C6" w:rsidR="003103C0" w:rsidRPr="001F7822" w:rsidRDefault="003103C0" w:rsidP="003935B7">
            <w:pPr>
              <w:snapToGrid w:val="0"/>
              <w:spacing w:line="264" w:lineRule="auto"/>
              <w:rPr>
                <w:rFonts w:eastAsiaTheme="minorEastAsia"/>
                <w:sz w:val="18"/>
                <w:szCs w:val="18"/>
                <w:lang w:eastAsia="zh-CN"/>
              </w:rPr>
            </w:pP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273"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73"/>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e"/>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afe"/>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afe"/>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07F36"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07F36"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07F36"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07F36"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07F36"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07F36"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07F36"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07F36"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07F36"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07F36"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07F36"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07F36"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07F36"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07F36"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07F36"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07F36"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07F36"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07F36"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07F36"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07F36"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07F36"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07F36"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07F36"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07F36"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7820B" w14:textId="77777777" w:rsidR="00E07F36" w:rsidRDefault="00E07F36" w:rsidP="005A0FB0">
      <w:r>
        <w:separator/>
      </w:r>
    </w:p>
  </w:endnote>
  <w:endnote w:type="continuationSeparator" w:id="0">
    <w:p w14:paraId="59C68AA7" w14:textId="77777777" w:rsidR="00E07F36" w:rsidRDefault="00E07F36"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B3A8A" w14:textId="77777777" w:rsidR="00E07F36" w:rsidRDefault="00E07F36" w:rsidP="005A0FB0">
      <w:r>
        <w:separator/>
      </w:r>
    </w:p>
  </w:footnote>
  <w:footnote w:type="continuationSeparator" w:id="0">
    <w:p w14:paraId="446B56DF" w14:textId="77777777" w:rsidR="00E07F36" w:rsidRDefault="00E07F36"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40DC"/>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E9F10495-DDF0-4521-B0D1-0E6523D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AA3707-C5AF-4755-BAA4-2BBAB731E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4</Pages>
  <Words>20060</Words>
  <Characters>114344</Characters>
  <Application>Microsoft Office Word</Application>
  <DocSecurity>0</DocSecurity>
  <Lines>952</Lines>
  <Paragraphs>2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angj</cp:lastModifiedBy>
  <cp:revision>3</cp:revision>
  <dcterms:created xsi:type="dcterms:W3CDTF">2021-08-24T06:22:00Z</dcterms:created>
  <dcterms:modified xsi:type="dcterms:W3CDTF">2021-08-2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